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943ED" w14:textId="413F462A" w:rsidR="00FE2440" w:rsidRDefault="00FE2440" w:rsidP="00FE2440">
      <w:pPr>
        <w:tabs>
          <w:tab w:val="center" w:pos="4513"/>
          <w:tab w:val="right" w:pos="9026"/>
        </w:tabs>
        <w:rPr>
          <w:rFonts w:cs="Arial"/>
          <w:b/>
          <w:kern w:val="36"/>
          <w:sz w:val="48"/>
          <w:szCs w:val="48"/>
        </w:rPr>
      </w:pPr>
      <w:r>
        <w:rPr>
          <w:rFonts w:cs="Arial"/>
          <w:b/>
          <w:kern w:val="36"/>
          <w:sz w:val="48"/>
          <w:szCs w:val="48"/>
        </w:rPr>
        <w:t>External Referral</w:t>
      </w:r>
      <w:r w:rsidRPr="00CE4576">
        <w:rPr>
          <w:rFonts w:cs="Arial"/>
          <w:b/>
          <w:kern w:val="36"/>
          <w:sz w:val="48"/>
          <w:szCs w:val="48"/>
        </w:rPr>
        <w:t xml:space="preserve"> Form</w:t>
      </w:r>
      <w:r w:rsidR="00B27DC8">
        <w:rPr>
          <w:rFonts w:cs="Arial"/>
          <w:b/>
          <w:kern w:val="36"/>
          <w:sz w:val="48"/>
          <w:szCs w:val="48"/>
        </w:rPr>
        <w:t xml:space="preserve"> (Family Violence services only)</w:t>
      </w:r>
    </w:p>
    <w:p w14:paraId="1BF19A19" w14:textId="3872003C" w:rsidR="00B27DC8" w:rsidRDefault="00B27DC8" w:rsidP="00B27DC8">
      <w:pPr>
        <w:tabs>
          <w:tab w:val="center" w:pos="4513"/>
        </w:tabs>
        <w:ind w:right="-472"/>
        <w:rPr>
          <w:rFonts w:ascii="Arial" w:hAnsi="Arial" w:cs="Arial"/>
          <w:bCs/>
          <w:kern w:val="36"/>
        </w:rPr>
      </w:pPr>
      <w:r w:rsidRPr="00FF03FF">
        <w:rPr>
          <w:rFonts w:ascii="Arial" w:hAnsi="Arial" w:cs="Arial"/>
          <w:bCs/>
          <w:kern w:val="36"/>
        </w:rPr>
        <w:t xml:space="preserve">On behalf of my service agency, I </w:t>
      </w:r>
      <w:r>
        <w:rPr>
          <w:rFonts w:ascii="Arial" w:hAnsi="Arial" w:cs="Arial"/>
          <w:bCs/>
          <w:kern w:val="36"/>
        </w:rPr>
        <w:t xml:space="preserve">am making a referral of the person listed below for Wellsprings for Women’s </w:t>
      </w:r>
      <w:r w:rsidRPr="00CC5675">
        <w:rPr>
          <w:rFonts w:ascii="Arial" w:hAnsi="Arial" w:cs="Arial"/>
          <w:b/>
          <w:kern w:val="36"/>
        </w:rPr>
        <w:t xml:space="preserve">Family Violence </w:t>
      </w:r>
      <w:r>
        <w:rPr>
          <w:rFonts w:ascii="Arial" w:hAnsi="Arial" w:cs="Arial"/>
          <w:b/>
          <w:kern w:val="36"/>
        </w:rPr>
        <w:t xml:space="preserve">(FV) </w:t>
      </w:r>
      <w:r w:rsidRPr="00CC5675">
        <w:rPr>
          <w:rFonts w:ascii="Arial" w:hAnsi="Arial" w:cs="Arial"/>
          <w:b/>
          <w:kern w:val="36"/>
        </w:rPr>
        <w:t>services</w:t>
      </w:r>
      <w:r>
        <w:rPr>
          <w:rFonts w:ascii="Arial" w:hAnsi="Arial" w:cs="Arial"/>
          <w:bCs/>
          <w:kern w:val="36"/>
        </w:rPr>
        <w:t xml:space="preserve"> (</w:t>
      </w:r>
      <w:r w:rsidRPr="00CC5675">
        <w:rPr>
          <w:rFonts w:ascii="Arial" w:hAnsi="Arial" w:cs="Arial"/>
          <w:bCs/>
          <w:i/>
          <w:iCs/>
          <w:kern w:val="36"/>
        </w:rPr>
        <w:t xml:space="preserve">please refer to specific Referral Form on website for </w:t>
      </w:r>
      <w:r>
        <w:rPr>
          <w:rFonts w:ascii="Arial" w:hAnsi="Arial" w:cs="Arial"/>
          <w:bCs/>
          <w:i/>
          <w:iCs/>
          <w:kern w:val="36"/>
        </w:rPr>
        <w:t>all other</w:t>
      </w:r>
      <w:r w:rsidRPr="00CC5675">
        <w:rPr>
          <w:rFonts w:ascii="Arial" w:hAnsi="Arial" w:cs="Arial"/>
          <w:bCs/>
          <w:i/>
          <w:iCs/>
          <w:kern w:val="36"/>
        </w:rPr>
        <w:t xml:space="preserve"> services</w:t>
      </w:r>
      <w:r>
        <w:rPr>
          <w:rFonts w:ascii="Arial" w:hAnsi="Arial" w:cs="Arial"/>
          <w:bCs/>
          <w:kern w:val="36"/>
        </w:rPr>
        <w:t>).</w:t>
      </w:r>
    </w:p>
    <w:p w14:paraId="1EB16589" w14:textId="3B1C9AC5" w:rsidR="00B27DC8" w:rsidRDefault="00B27DC8" w:rsidP="00B27DC8">
      <w:pPr>
        <w:tabs>
          <w:tab w:val="center" w:pos="4513"/>
        </w:tabs>
        <w:ind w:right="-472"/>
        <w:jc w:val="center"/>
        <w:rPr>
          <w:rFonts w:ascii="Arial" w:hAnsi="Arial" w:cs="Arial"/>
          <w:bCs/>
          <w:kern w:val="36"/>
        </w:rPr>
      </w:pPr>
      <w:r>
        <w:rPr>
          <w:rFonts w:ascii="Arial" w:hAnsi="Arial" w:cs="Arial"/>
          <w:bCs/>
          <w:kern w:val="36"/>
        </w:rPr>
        <w:t>I understand that Wellsprings for Women will consider this referral based on its FV service priorities and entry requirements.</w:t>
      </w:r>
    </w:p>
    <w:tbl>
      <w:tblPr>
        <w:tblStyle w:val="TableGrid1"/>
        <w:tblW w:w="9899" w:type="dxa"/>
        <w:tblLook w:val="04A0" w:firstRow="1" w:lastRow="0" w:firstColumn="1" w:lastColumn="0" w:noHBand="0" w:noVBand="1"/>
      </w:tblPr>
      <w:tblGrid>
        <w:gridCol w:w="2122"/>
        <w:gridCol w:w="2948"/>
        <w:gridCol w:w="1984"/>
        <w:gridCol w:w="2845"/>
      </w:tblGrid>
      <w:tr w:rsidR="00FE2440" w:rsidRPr="00CE4576" w14:paraId="0D342339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5D5D7DF9" w14:textId="6FA9D0B7" w:rsidR="00FE2440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Date of Referral:</w:t>
            </w:r>
          </w:p>
          <w:p w14:paraId="66B6B46A" w14:textId="77777777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</w:rPr>
            </w:pP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34231F" w14:textId="07883850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FE2440" w:rsidRPr="00CE4576" w14:paraId="72C5A702" w14:textId="77777777" w:rsidTr="00121C6E">
        <w:trPr>
          <w:trHeight w:val="491"/>
        </w:trPr>
        <w:tc>
          <w:tcPr>
            <w:tcW w:w="989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  <w:vAlign w:val="center"/>
          </w:tcPr>
          <w:p w14:paraId="11D9FCD8" w14:textId="37E6C638" w:rsidR="00FE2440" w:rsidRPr="00CE4576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 w:rsidRPr="00121C6E">
              <w:rPr>
                <w:rFonts w:cstheme="minorHAnsi"/>
                <w:b/>
                <w:bCs/>
                <w:color w:val="FFFFFF" w:themeColor="background1"/>
              </w:rPr>
              <w:t>Referral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 Agency Information</w:t>
            </w:r>
          </w:p>
        </w:tc>
      </w:tr>
      <w:tr w:rsidR="00FE2440" w:rsidRPr="00CE4576" w14:paraId="0CE42906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3C5B14E6" w14:textId="017B75E1" w:rsidR="00FE2440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Name of Agency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3D8A02" w14:textId="5C9A0C25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FE2440" w:rsidRPr="00CE4576" w14:paraId="055F97A3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1E570912" w14:textId="6C04FC8C" w:rsidR="00FE2440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N</w:t>
            </w:r>
            <w:r w:rsidR="00B7248A">
              <w:rPr>
                <w:rFonts w:cstheme="minorHAnsi"/>
                <w:b/>
                <w:bCs/>
                <w:color w:val="FFFFFF" w:themeColor="background1"/>
              </w:rPr>
              <w:t>ame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 of agency worker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03B5BC" w14:textId="77777777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FE2440" w:rsidRPr="00CE4576" w14:paraId="1CD31178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5F79D6BA" w14:textId="786C032D" w:rsidR="00FE2440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ontact number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2F977A" w14:textId="77777777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FE2440" w:rsidRPr="00CE4576" w14:paraId="1DB9439C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4EA81C5A" w14:textId="2AC944C3" w:rsidR="00FE2440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ontact Email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54792C" w14:textId="77777777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FE2440" w:rsidRPr="00CE4576" w14:paraId="14340410" w14:textId="77777777" w:rsidTr="00F10708">
        <w:trPr>
          <w:trHeight w:val="491"/>
        </w:trPr>
        <w:tc>
          <w:tcPr>
            <w:tcW w:w="989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5DA4BEAE" w14:textId="4F0B9B62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lient’s Details</w:t>
            </w:r>
          </w:p>
        </w:tc>
      </w:tr>
      <w:tr w:rsidR="00FE2440" w:rsidRPr="00CE4576" w14:paraId="58018BBE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42C40D33" w14:textId="7631000E" w:rsidR="00FE2440" w:rsidRDefault="00FE2440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Name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3B3231" w14:textId="77777777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FE2440" w:rsidRPr="00CE4576" w14:paraId="5A76DD23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099FB1E0" w14:textId="4AAC56C6" w:rsidR="00FE2440" w:rsidRDefault="00FE2440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proofErr w:type="spellStart"/>
            <w:r>
              <w:rPr>
                <w:rFonts w:cstheme="minorHAnsi"/>
                <w:b/>
                <w:bCs/>
                <w:color w:val="FFFFFF" w:themeColor="background1"/>
              </w:rPr>
              <w:t>DoB</w:t>
            </w:r>
            <w:proofErr w:type="spellEnd"/>
            <w:r>
              <w:rPr>
                <w:rFonts w:cstheme="minorHAnsi"/>
                <w:b/>
                <w:bCs/>
                <w:color w:val="FFFFFF" w:themeColor="background1"/>
              </w:rPr>
              <w:t>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7786B0" w14:textId="77777777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FE2440" w:rsidRPr="00CE4576" w14:paraId="572F8F85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0843BDB3" w14:textId="6CE8786C" w:rsidR="00FE2440" w:rsidRDefault="00FE2440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Address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D122C4" w14:textId="77777777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C764E8" w:rsidRPr="00CE4576" w14:paraId="73D98FB8" w14:textId="77777777" w:rsidTr="00C764E8">
        <w:trPr>
          <w:trHeight w:val="1449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02C21DC9" w14:textId="50D03044" w:rsidR="00C764E8" w:rsidRDefault="00C764E8" w:rsidP="00C764E8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If referring to our Family Violence services, this address falls within (please tick)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84204F" w14:textId="11239666" w:rsidR="00C764E8" w:rsidRPr="00C764E8" w:rsidRDefault="00C764E8" w:rsidP="00595948">
            <w:pPr>
              <w:spacing w:line="276" w:lineRule="auto"/>
              <w:rPr>
                <w:rFonts w:cstheme="minorHAnsi"/>
              </w:rPr>
            </w:pPr>
            <w:r w:rsidRPr="00C764E8">
              <w:rPr>
                <w:rFonts w:cstheme="minorHAnsi"/>
              </w:rPr>
              <w:t>□ City of Dandenong OR</w:t>
            </w:r>
          </w:p>
          <w:p w14:paraId="4BCCE5B1" w14:textId="1109B2FF" w:rsidR="00C764E8" w:rsidRPr="00C764E8" w:rsidRDefault="00C764E8" w:rsidP="00C764E8">
            <w:pPr>
              <w:spacing w:line="276" w:lineRule="auto"/>
              <w:rPr>
                <w:rFonts w:cstheme="minorHAnsi"/>
              </w:rPr>
            </w:pPr>
            <w:r w:rsidRPr="00C764E8">
              <w:rPr>
                <w:rFonts w:cstheme="minorHAnsi"/>
              </w:rPr>
              <w:t>□ City of Casey OR</w:t>
            </w:r>
          </w:p>
          <w:p w14:paraId="686F0FDB" w14:textId="77777777" w:rsidR="00C764E8" w:rsidRDefault="00C764E8" w:rsidP="00C764E8">
            <w:pPr>
              <w:spacing w:line="276" w:lineRule="auto"/>
              <w:rPr>
                <w:rFonts w:cstheme="minorHAnsi"/>
              </w:rPr>
            </w:pPr>
            <w:r w:rsidRPr="00C764E8">
              <w:rPr>
                <w:rFonts w:cstheme="minorHAnsi"/>
              </w:rPr>
              <w:t>□ City of Cardinia</w:t>
            </w:r>
          </w:p>
          <w:p w14:paraId="6BFD6A07" w14:textId="3446398A" w:rsidR="00C764E8" w:rsidRPr="00C764E8" w:rsidRDefault="00C764E8" w:rsidP="00C764E8">
            <w:pPr>
              <w:spacing w:line="276" w:lineRule="auto"/>
              <w:rPr>
                <w:rFonts w:cstheme="minorHAnsi"/>
                <w:bCs/>
                <w:color w:val="FFFFFF" w:themeColor="background1"/>
              </w:rPr>
            </w:pPr>
            <w:r w:rsidRPr="00C764E8">
              <w:rPr>
                <w:rFonts w:cstheme="minorHAnsi"/>
                <w:b/>
                <w:bCs/>
              </w:rPr>
              <w:t>PLEASE NOTE</w:t>
            </w:r>
            <w:r>
              <w:rPr>
                <w:rFonts w:cstheme="minorHAnsi"/>
              </w:rPr>
              <w:t>: if the client does not reside in one of these areas, please seek an alternative agency as Wellsprings for Women is unable to offer its services.</w:t>
            </w:r>
          </w:p>
        </w:tc>
      </w:tr>
      <w:tr w:rsidR="00FE2440" w:rsidRPr="00CE4576" w14:paraId="7616E195" w14:textId="77777777" w:rsidTr="00FE2440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5009F949" w14:textId="1B29BC39" w:rsidR="00FE2440" w:rsidRDefault="00FE2440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Phone (Work):</w:t>
            </w:r>
          </w:p>
        </w:tc>
        <w:tc>
          <w:tcPr>
            <w:tcW w:w="29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090EEE" w14:textId="77777777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70A0D21C" w14:textId="70FEC111" w:rsidR="00FE2440" w:rsidRPr="00CE4576" w:rsidRDefault="00FE2440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Phone (Mobile):</w:t>
            </w:r>
          </w:p>
        </w:tc>
        <w:tc>
          <w:tcPr>
            <w:tcW w:w="2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AD3D56" w14:textId="6B1A7253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FE2440" w:rsidRPr="00CE4576" w14:paraId="7ABDE588" w14:textId="77777777" w:rsidTr="00FE2440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35421CAD" w14:textId="73F7F412" w:rsidR="00FE2440" w:rsidRDefault="00FE2440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bookmarkStart w:id="0" w:name="_Hlk96440997"/>
            <w:r>
              <w:rPr>
                <w:rFonts w:cstheme="minorHAnsi"/>
                <w:b/>
                <w:bCs/>
                <w:color w:val="FFFFFF" w:themeColor="background1"/>
              </w:rPr>
              <w:t>Country of Birth:</w:t>
            </w:r>
          </w:p>
        </w:tc>
        <w:tc>
          <w:tcPr>
            <w:tcW w:w="29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52DFA8" w14:textId="77777777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3A5AFC75" w14:textId="1DAF9938" w:rsidR="00FE2440" w:rsidRDefault="00FE2440" w:rsidP="00FE2440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Immigration Status (refer below list):</w:t>
            </w:r>
          </w:p>
        </w:tc>
        <w:tc>
          <w:tcPr>
            <w:tcW w:w="2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93F8D5" w14:textId="77777777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  <w:bookmarkEnd w:id="0"/>
      <w:tr w:rsidR="00FE2440" w:rsidRPr="00CE4576" w14:paraId="476D5477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61D21595" w14:textId="27C97A02" w:rsidR="00FE2440" w:rsidRDefault="00FE2440" w:rsidP="00FE2440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Language/s Spoken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92F27C" w14:textId="7608CE30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FE2440" w:rsidRPr="00CE4576" w14:paraId="2899678D" w14:textId="77777777" w:rsidTr="00595948">
        <w:trPr>
          <w:trHeight w:val="491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4D43D412" w14:textId="20E7EF2D" w:rsidR="00FE2440" w:rsidRDefault="00FE2440" w:rsidP="007F4449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Date of Arrival in AUS if born </w:t>
            </w:r>
            <w:r>
              <w:rPr>
                <w:rFonts w:cstheme="minorHAnsi"/>
                <w:b/>
                <w:bCs/>
                <w:color w:val="FFFFFF" w:themeColor="background1"/>
              </w:rPr>
              <w:lastRenderedPageBreak/>
              <w:t>overseas:</w:t>
            </w:r>
          </w:p>
        </w:tc>
        <w:tc>
          <w:tcPr>
            <w:tcW w:w="7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2B9254" w14:textId="77777777" w:rsidR="00FE2440" w:rsidRPr="00662324" w:rsidRDefault="00FE2440" w:rsidP="00595948">
            <w:pPr>
              <w:spacing w:line="276" w:lineRule="auto"/>
              <w:rPr>
                <w:rFonts w:cstheme="minorHAnsi"/>
              </w:rPr>
            </w:pPr>
          </w:p>
        </w:tc>
      </w:tr>
    </w:tbl>
    <w:p w14:paraId="06FB79CA" w14:textId="16BB5DD4" w:rsidR="00A801ED" w:rsidRPr="006D69CD" w:rsidRDefault="00932E77">
      <w:pPr>
        <w:rPr>
          <w:b/>
        </w:rPr>
      </w:pPr>
      <w:r w:rsidRPr="00932E77">
        <w:rPr>
          <w:rFonts w:ascii="Verdana" w:hAnsi="Verdana"/>
          <w:b/>
          <w:sz w:val="44"/>
        </w:rPr>
        <w:t>□</w:t>
      </w:r>
      <w:r w:rsidR="00CF5871">
        <w:rPr>
          <w:rFonts w:ascii="Verdana" w:hAnsi="Verdana"/>
          <w:b/>
          <w:sz w:val="44"/>
        </w:rPr>
        <w:t xml:space="preserve"> </w:t>
      </w:r>
      <w:r w:rsidR="00A801ED" w:rsidRPr="006D69CD">
        <w:rPr>
          <w:b/>
        </w:rPr>
        <w:t xml:space="preserve">Permanent </w:t>
      </w:r>
      <w:r w:rsidR="007F4449">
        <w:rPr>
          <w:b/>
        </w:rPr>
        <w:t>V</w:t>
      </w:r>
      <w:r w:rsidR="00A801ED" w:rsidRPr="006D69CD">
        <w:rPr>
          <w:b/>
        </w:rPr>
        <w:t>isa</w:t>
      </w:r>
      <w:r w:rsidR="002209E1">
        <w:rPr>
          <w:b/>
        </w:rPr>
        <w:t>:</w:t>
      </w:r>
    </w:p>
    <w:p w14:paraId="787C00E3" w14:textId="3AA5394F" w:rsidR="00A801ED" w:rsidRPr="00932E77" w:rsidRDefault="00932E77" w:rsidP="00932E77">
      <w:pPr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 w:rsidR="0089659D">
        <w:rPr>
          <w:rFonts w:ascii="Verdana" w:hAnsi="Verdana"/>
          <w:sz w:val="18"/>
          <w:szCs w:val="18"/>
        </w:rPr>
        <w:t xml:space="preserve"> </w:t>
      </w:r>
      <w:r w:rsidR="00A801ED" w:rsidRPr="00932E77">
        <w:rPr>
          <w:sz w:val="18"/>
          <w:szCs w:val="18"/>
        </w:rPr>
        <w:t>Refugee (Subclass 200)</w:t>
      </w:r>
    </w:p>
    <w:p w14:paraId="483B01BF" w14:textId="0823DCB1" w:rsidR="00A801ED" w:rsidRPr="00932E77" w:rsidRDefault="00932E77" w:rsidP="00932E77">
      <w:pPr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 w:rsidR="0089659D">
        <w:rPr>
          <w:rFonts w:ascii="Verdana" w:hAnsi="Verdana"/>
          <w:sz w:val="18"/>
          <w:szCs w:val="18"/>
        </w:rPr>
        <w:t xml:space="preserve"> </w:t>
      </w:r>
      <w:r w:rsidR="00A801ED" w:rsidRPr="00932E77">
        <w:rPr>
          <w:sz w:val="18"/>
          <w:szCs w:val="18"/>
        </w:rPr>
        <w:t>Special Humanitarian Program (SHP) (202)</w:t>
      </w:r>
    </w:p>
    <w:p w14:paraId="1ABECAD7" w14:textId="62D623E7" w:rsidR="00A801ED" w:rsidRPr="00932E77" w:rsidRDefault="00932E77" w:rsidP="00932E77">
      <w:pPr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 w:rsidR="0089659D">
        <w:rPr>
          <w:rFonts w:ascii="Verdana" w:hAnsi="Verdana"/>
          <w:sz w:val="18"/>
          <w:szCs w:val="18"/>
        </w:rPr>
        <w:t xml:space="preserve"> </w:t>
      </w:r>
      <w:r w:rsidR="00A801ED" w:rsidRPr="00932E77">
        <w:rPr>
          <w:sz w:val="18"/>
          <w:szCs w:val="18"/>
        </w:rPr>
        <w:t>Emergency Rescue (Subclass 203)</w:t>
      </w:r>
    </w:p>
    <w:p w14:paraId="24785467" w14:textId="4C2C3833" w:rsidR="00A801ED" w:rsidRPr="00932E77" w:rsidRDefault="00932E77" w:rsidP="00932E77">
      <w:pPr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 w:rsidR="0089659D">
        <w:rPr>
          <w:rFonts w:ascii="Verdana" w:hAnsi="Verdana"/>
          <w:sz w:val="18"/>
          <w:szCs w:val="18"/>
        </w:rPr>
        <w:t xml:space="preserve"> </w:t>
      </w:r>
      <w:r w:rsidR="00A801ED" w:rsidRPr="00932E77">
        <w:rPr>
          <w:sz w:val="18"/>
          <w:szCs w:val="18"/>
        </w:rPr>
        <w:t>Women at Risk (Subclass 204)</w:t>
      </w:r>
    </w:p>
    <w:p w14:paraId="374AB308" w14:textId="5774C9DA" w:rsidR="00A801ED" w:rsidRPr="00932E77" w:rsidRDefault="00932E77" w:rsidP="006E1D50">
      <w:pPr>
        <w:spacing w:after="0"/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 w:rsidR="0089659D">
        <w:rPr>
          <w:rFonts w:ascii="Verdana" w:hAnsi="Verdana"/>
          <w:sz w:val="18"/>
          <w:szCs w:val="18"/>
        </w:rPr>
        <w:t xml:space="preserve"> </w:t>
      </w:r>
      <w:r w:rsidR="00A801ED" w:rsidRPr="00932E77">
        <w:rPr>
          <w:sz w:val="18"/>
          <w:szCs w:val="18"/>
        </w:rPr>
        <w:t xml:space="preserve">Family stream migrants </w:t>
      </w:r>
      <w:proofErr w:type="gramStart"/>
      <w:r w:rsidR="000524EA" w:rsidRPr="00932E77">
        <w:rPr>
          <w:sz w:val="18"/>
          <w:szCs w:val="18"/>
        </w:rPr>
        <w:t>e.g.</w:t>
      </w:r>
      <w:proofErr w:type="gramEnd"/>
      <w:r w:rsidR="00A801ED" w:rsidRPr="00932E77">
        <w:rPr>
          <w:sz w:val="18"/>
          <w:szCs w:val="18"/>
        </w:rPr>
        <w:t xml:space="preserve"> Spouse visa (Subclass100)</w:t>
      </w:r>
    </w:p>
    <w:p w14:paraId="2312A9F7" w14:textId="6B7AD604" w:rsidR="00A801ED" w:rsidRDefault="00932E77" w:rsidP="006E1D50">
      <w:pPr>
        <w:spacing w:after="0"/>
      </w:pPr>
      <w:r w:rsidRPr="00932E77">
        <w:rPr>
          <w:rFonts w:ascii="Verdana" w:hAnsi="Verdana"/>
          <w:b/>
          <w:sz w:val="44"/>
        </w:rPr>
        <w:t>□</w:t>
      </w:r>
      <w:r w:rsidR="00CF5871">
        <w:rPr>
          <w:rFonts w:ascii="Verdana" w:hAnsi="Verdana"/>
          <w:b/>
          <w:sz w:val="44"/>
        </w:rPr>
        <w:t xml:space="preserve"> </w:t>
      </w:r>
      <w:r w:rsidR="00A801ED" w:rsidRPr="006D69CD">
        <w:rPr>
          <w:b/>
        </w:rPr>
        <w:t>Temporary Protection Visa</w:t>
      </w:r>
      <w:r w:rsidR="00A801ED">
        <w:t xml:space="preserve"> </w:t>
      </w:r>
      <w:r w:rsidR="006E1D50">
        <w:t xml:space="preserve">                                                   </w:t>
      </w:r>
      <w:r w:rsidRPr="00932E77">
        <w:rPr>
          <w:rFonts w:ascii="Verdana" w:hAnsi="Verdana"/>
          <w:b/>
          <w:sz w:val="44"/>
        </w:rPr>
        <w:t>□</w:t>
      </w:r>
      <w:r w:rsidR="00CF5871">
        <w:rPr>
          <w:rFonts w:ascii="Verdana" w:hAnsi="Verdana"/>
          <w:b/>
          <w:sz w:val="44"/>
        </w:rPr>
        <w:t xml:space="preserve"> </w:t>
      </w:r>
      <w:r w:rsidR="006D69CD">
        <w:rPr>
          <w:b/>
        </w:rPr>
        <w:t>O</w:t>
      </w:r>
      <w:r w:rsidR="00A801ED" w:rsidRPr="006D69CD">
        <w:rPr>
          <w:b/>
        </w:rPr>
        <w:t>ther</w:t>
      </w:r>
      <w:r w:rsidR="007F4449">
        <w:rPr>
          <w:b/>
        </w:rPr>
        <w:t xml:space="preserve"> (specify)</w:t>
      </w:r>
      <w:r w:rsidR="006E1D50">
        <w:rPr>
          <w:b/>
        </w:rPr>
        <w:t>:</w:t>
      </w:r>
    </w:p>
    <w:tbl>
      <w:tblPr>
        <w:tblStyle w:val="TableGrid1"/>
        <w:tblW w:w="9899" w:type="dxa"/>
        <w:tblLook w:val="04A0" w:firstRow="1" w:lastRow="0" w:firstColumn="1" w:lastColumn="0" w:noHBand="0" w:noVBand="1"/>
      </w:tblPr>
      <w:tblGrid>
        <w:gridCol w:w="2518"/>
        <w:gridCol w:w="425"/>
        <w:gridCol w:w="284"/>
        <w:gridCol w:w="1417"/>
        <w:gridCol w:w="426"/>
        <w:gridCol w:w="141"/>
        <w:gridCol w:w="142"/>
        <w:gridCol w:w="1701"/>
        <w:gridCol w:w="142"/>
        <w:gridCol w:w="1276"/>
        <w:gridCol w:w="141"/>
        <w:gridCol w:w="1286"/>
      </w:tblGrid>
      <w:tr w:rsidR="007129B5" w:rsidRPr="00CE4576" w14:paraId="6EF84631" w14:textId="77777777" w:rsidTr="009C614D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32BDAC29" w14:textId="67013A4E" w:rsidR="007129B5" w:rsidRDefault="007129B5" w:rsidP="007129B5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Emergency Contact Name:</w:t>
            </w: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825EF0" w14:textId="77777777" w:rsidR="007129B5" w:rsidRPr="00662324" w:rsidRDefault="007129B5" w:rsidP="00595948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198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7180DFF2" w14:textId="47B78C77" w:rsidR="007129B5" w:rsidRDefault="007129B5" w:rsidP="00595948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Phone (Mobile):</w:t>
            </w:r>
          </w:p>
        </w:tc>
        <w:tc>
          <w:tcPr>
            <w:tcW w:w="28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1C410B" w14:textId="4466A698" w:rsidR="007129B5" w:rsidRPr="00662324" w:rsidRDefault="007129B5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7129B5" w:rsidRPr="00CE4576" w14:paraId="2EC53578" w14:textId="77777777" w:rsidTr="00662324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45A9C81A" w14:textId="4C7F688E" w:rsidR="007129B5" w:rsidRDefault="00444D63" w:rsidP="00444D63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How many People Live at the Contact Address?</w:t>
            </w:r>
          </w:p>
        </w:tc>
        <w:tc>
          <w:tcPr>
            <w:tcW w:w="6956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6E627E" w14:textId="048129A8" w:rsidR="007129B5" w:rsidRPr="00662324" w:rsidRDefault="007129B5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444D63" w:rsidRPr="00CE4576" w14:paraId="3CBA31D6" w14:textId="77777777" w:rsidTr="009C614D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2F18F9D2" w14:textId="3649AADC" w:rsidR="00444D63" w:rsidRDefault="00444D63" w:rsidP="00444D63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Are </w:t>
            </w:r>
            <w:r w:rsidR="00B03DF9">
              <w:rPr>
                <w:rFonts w:cstheme="minorHAnsi"/>
                <w:b/>
                <w:bCs/>
                <w:color w:val="FFFFFF" w:themeColor="background1"/>
              </w:rPr>
              <w:t>Y</w:t>
            </w:r>
            <w:r>
              <w:rPr>
                <w:rFonts w:cstheme="minorHAnsi"/>
                <w:b/>
                <w:bCs/>
                <w:color w:val="FFFFFF" w:themeColor="background1"/>
              </w:rPr>
              <w:t>ou</w:t>
            </w:r>
            <w:r w:rsidR="00D16755">
              <w:rPr>
                <w:rFonts w:cstheme="minorHAnsi"/>
                <w:b/>
                <w:bCs/>
                <w:color w:val="FFFFFF" w:themeColor="background1"/>
              </w:rPr>
              <w:t xml:space="preserve"> (tick)</w:t>
            </w:r>
            <w:r>
              <w:rPr>
                <w:rFonts w:cstheme="minorHAnsi"/>
                <w:b/>
                <w:bCs/>
                <w:color w:val="FFFFFF" w:themeColor="background1"/>
              </w:rPr>
              <w:t>:</w:t>
            </w:r>
          </w:p>
        </w:tc>
        <w:tc>
          <w:tcPr>
            <w:tcW w:w="6956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05A72D" w14:textId="796F008F" w:rsidR="00444D63" w:rsidRDefault="00D16755" w:rsidP="00595948">
            <w:pPr>
              <w:spacing w:line="276" w:lineRule="auto"/>
              <w:rPr>
                <w:rFonts w:cstheme="minorHAnsi"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 w:rsidR="00444D63" w:rsidRPr="00444D63">
              <w:rPr>
                <w:rFonts w:cstheme="minorHAnsi"/>
              </w:rPr>
              <w:t>Married</w:t>
            </w:r>
            <w:proofErr w:type="gramEnd"/>
          </w:p>
          <w:p w14:paraId="1619DB56" w14:textId="79262C76" w:rsidR="00444D63" w:rsidRDefault="00D16755" w:rsidP="00595948">
            <w:pPr>
              <w:spacing w:line="276" w:lineRule="auto"/>
              <w:rPr>
                <w:rFonts w:cstheme="minorHAnsi"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 w:rsidR="00444D63">
              <w:rPr>
                <w:rFonts w:cstheme="minorHAnsi"/>
              </w:rPr>
              <w:t>De</w:t>
            </w:r>
            <w:proofErr w:type="gramEnd"/>
            <w:r w:rsidR="00444D63">
              <w:rPr>
                <w:rFonts w:cstheme="minorHAnsi"/>
              </w:rPr>
              <w:t xml:space="preserve"> Facto</w:t>
            </w:r>
          </w:p>
          <w:p w14:paraId="15FA03F6" w14:textId="71937C49" w:rsidR="00444D63" w:rsidRDefault="00D16755" w:rsidP="00595948">
            <w:pPr>
              <w:spacing w:line="276" w:lineRule="auto"/>
              <w:rPr>
                <w:rFonts w:cstheme="minorHAnsi"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 w:rsidR="00444D63">
              <w:rPr>
                <w:rFonts w:cstheme="minorHAnsi"/>
              </w:rPr>
              <w:t>Single</w:t>
            </w:r>
            <w:proofErr w:type="gramEnd"/>
          </w:p>
          <w:p w14:paraId="6C34B2BF" w14:textId="164DF4E4" w:rsidR="00444D63" w:rsidRPr="00444D63" w:rsidRDefault="00D16755" w:rsidP="00D16755">
            <w:pPr>
              <w:spacing w:line="276" w:lineRule="auto"/>
              <w:rPr>
                <w:rFonts w:cstheme="minorHAnsi"/>
                <w:b/>
                <w:bCs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 w:rsidR="00444D63">
              <w:rPr>
                <w:rFonts w:cstheme="minorHAnsi"/>
              </w:rPr>
              <w:t>Other</w:t>
            </w:r>
            <w:proofErr w:type="gramEnd"/>
          </w:p>
        </w:tc>
      </w:tr>
      <w:tr w:rsidR="00D16755" w:rsidRPr="00CE4576" w14:paraId="7D52EF36" w14:textId="77777777" w:rsidTr="0090468C">
        <w:trPr>
          <w:trHeight w:val="491"/>
        </w:trPr>
        <w:tc>
          <w:tcPr>
            <w:tcW w:w="9899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142F801F" w14:textId="7F0D4328" w:rsidR="00D16755" w:rsidRPr="00CE4576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hildren Details (if applicable)</w:t>
            </w:r>
          </w:p>
        </w:tc>
      </w:tr>
      <w:tr w:rsidR="00D16755" w:rsidRPr="00CE4576" w14:paraId="5E424982" w14:textId="77777777" w:rsidTr="009C614D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6865FA33" w14:textId="0C8B2704" w:rsidR="00D16755" w:rsidRPr="00D16755" w:rsidRDefault="00D16755" w:rsidP="00D1675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D16755">
              <w:rPr>
                <w:rFonts w:cstheme="minorHAnsi"/>
                <w:b/>
                <w:bCs/>
                <w:color w:val="FFFFFF" w:themeColor="background1"/>
              </w:rPr>
              <w:t>Name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2B3C74EF" w14:textId="77777777" w:rsidR="00D16755" w:rsidRPr="00D16755" w:rsidRDefault="00D16755" w:rsidP="00D16755">
            <w:pPr>
              <w:spacing w:line="276" w:lineRule="auto"/>
              <w:jc w:val="center"/>
              <w:rPr>
                <w:rFonts w:ascii="Segoe UI Symbol" w:hAnsi="Segoe UI Symbol" w:cs="Segoe UI Symbol"/>
                <w:color w:val="FFFFFF" w:themeColor="background1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495EB8B6" w14:textId="34397F5E" w:rsidR="00D16755" w:rsidRPr="00D16755" w:rsidRDefault="00D16755" w:rsidP="00D1675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proofErr w:type="spellStart"/>
            <w:r w:rsidRPr="00D16755">
              <w:rPr>
                <w:rFonts w:cstheme="minorHAnsi"/>
                <w:b/>
                <w:bCs/>
                <w:color w:val="FFFFFF" w:themeColor="background1"/>
              </w:rPr>
              <w:t>DoB</w:t>
            </w:r>
            <w:proofErr w:type="spellEnd"/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51E0E752" w14:textId="279F7E96" w:rsidR="00D16755" w:rsidRPr="00D16755" w:rsidRDefault="00D16755" w:rsidP="00D1675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D16755">
              <w:rPr>
                <w:rFonts w:cstheme="minorHAnsi"/>
                <w:b/>
                <w:bCs/>
                <w:color w:val="FFFFFF" w:themeColor="background1"/>
              </w:rPr>
              <w:t>Age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3C172063" w14:textId="731E5322" w:rsidR="00D16755" w:rsidRPr="00D16755" w:rsidRDefault="00D16755" w:rsidP="00D1675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D16755">
              <w:rPr>
                <w:rFonts w:cstheme="minorHAnsi"/>
                <w:b/>
                <w:bCs/>
                <w:color w:val="FFFFFF" w:themeColor="background1"/>
              </w:rPr>
              <w:t>Gender</w:t>
            </w:r>
          </w:p>
        </w:tc>
      </w:tr>
      <w:tr w:rsidR="00D16755" w:rsidRPr="00CE4576" w14:paraId="55E23825" w14:textId="77777777" w:rsidTr="009C614D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5698AB3" w14:textId="77777777" w:rsidR="00D16755" w:rsidRPr="00662324" w:rsidRDefault="00D16755" w:rsidP="00D16755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FAE9EA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EC9DA2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6831B6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47CF22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D16755" w:rsidRPr="00CE4576" w14:paraId="38A463B4" w14:textId="77777777" w:rsidTr="009C614D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F17611C" w14:textId="77777777" w:rsidR="00D16755" w:rsidRPr="00662324" w:rsidRDefault="00D16755" w:rsidP="00D16755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F53EF8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7D9B18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B3A9E2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89057E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D16755" w:rsidRPr="00CE4576" w14:paraId="5F830DD0" w14:textId="77777777" w:rsidTr="009C614D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D737F3F" w14:textId="77777777" w:rsidR="00D16755" w:rsidRPr="00662324" w:rsidRDefault="00D16755" w:rsidP="00D16755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E55946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9E8D8C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A919C4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4E28E0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D16755" w:rsidRPr="00CE4576" w14:paraId="6ECFE6DB" w14:textId="77777777" w:rsidTr="009C614D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0D95957" w14:textId="77777777" w:rsidR="00D16755" w:rsidRPr="00662324" w:rsidRDefault="00D16755" w:rsidP="00D16755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4535D3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2EA39E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478E36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276EBB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D16755" w:rsidRPr="00CE4576" w14:paraId="77BF1041" w14:textId="77777777" w:rsidTr="009C614D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F6A9A89" w14:textId="77777777" w:rsidR="00D16755" w:rsidRPr="00662324" w:rsidRDefault="00D16755" w:rsidP="00D16755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B758EE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DB7029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6ABC98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D1FC0C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D16755" w:rsidRPr="00CE4576" w14:paraId="2D503B46" w14:textId="77777777" w:rsidTr="009C614D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CFC80D5" w14:textId="77777777" w:rsidR="00D16755" w:rsidRPr="00662324" w:rsidRDefault="00D16755" w:rsidP="00D16755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E724B2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77BF24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ECB94C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8D5DB2" w14:textId="77777777" w:rsidR="00D16755" w:rsidRPr="00662324" w:rsidRDefault="00D1675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9C614D" w:rsidRPr="00444D63" w14:paraId="36029590" w14:textId="77777777" w:rsidTr="009C614D">
        <w:trPr>
          <w:trHeight w:val="491"/>
        </w:trPr>
        <w:tc>
          <w:tcPr>
            <w:tcW w:w="29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2C51926D" w14:textId="7D4A96E7" w:rsidR="009C614D" w:rsidRDefault="009C614D" w:rsidP="009C614D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Please </w:t>
            </w:r>
            <w:r w:rsidR="00DF4436">
              <w:rPr>
                <w:rFonts w:cstheme="minorHAnsi"/>
                <w:b/>
                <w:bCs/>
                <w:color w:val="FFFFFF" w:themeColor="background1"/>
              </w:rPr>
              <w:t>P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rovide </w:t>
            </w:r>
            <w:r w:rsidR="00DF4436">
              <w:rPr>
                <w:rFonts w:cstheme="minorHAnsi"/>
                <w:b/>
                <w:bCs/>
                <w:color w:val="FFFFFF" w:themeColor="background1"/>
              </w:rPr>
              <w:t>F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urther </w:t>
            </w:r>
            <w:r w:rsidR="00DF4436">
              <w:rPr>
                <w:rFonts w:cstheme="minorHAnsi"/>
                <w:b/>
                <w:bCs/>
                <w:color w:val="FFFFFF" w:themeColor="background1"/>
              </w:rPr>
              <w:t>I</w:t>
            </w:r>
            <w:r>
              <w:rPr>
                <w:rFonts w:cstheme="minorHAnsi"/>
                <w:b/>
                <w:bCs/>
                <w:color w:val="FFFFFF" w:themeColor="background1"/>
              </w:rPr>
              <w:t>nformation/</w:t>
            </w:r>
            <w:r w:rsidR="00DF4436">
              <w:rPr>
                <w:rFonts w:cstheme="minorHAnsi"/>
                <w:b/>
                <w:bCs/>
                <w:color w:val="FFFFFF" w:themeColor="background1"/>
              </w:rPr>
              <w:t>D</w:t>
            </w:r>
            <w:r>
              <w:rPr>
                <w:rFonts w:cstheme="minorHAnsi"/>
                <w:b/>
                <w:bCs/>
                <w:color w:val="FFFFFF" w:themeColor="background1"/>
              </w:rPr>
              <w:t>etails:</w:t>
            </w:r>
          </w:p>
          <w:p w14:paraId="380C62F6" w14:textId="77777777" w:rsidR="006E1D50" w:rsidRDefault="006E1D50" w:rsidP="009C614D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</w:p>
          <w:p w14:paraId="2083D9E3" w14:textId="77777777" w:rsidR="006E1D50" w:rsidRDefault="006E1D50" w:rsidP="009C614D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</w:p>
          <w:p w14:paraId="2382F99D" w14:textId="4E3D4B70" w:rsidR="006E1D50" w:rsidRDefault="006E1D50" w:rsidP="009C614D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6956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998121" w14:textId="77777777" w:rsidR="009C614D" w:rsidRPr="00662324" w:rsidRDefault="009C614D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74778AF8" w14:textId="77777777" w:rsidR="00DF4436" w:rsidRPr="00662324" w:rsidRDefault="00DF4436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186A446D" w14:textId="77777777" w:rsidR="00DF4436" w:rsidRPr="00662324" w:rsidRDefault="00DF4436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72AEC683" w14:textId="291B53CA" w:rsidR="00DF4436" w:rsidRPr="00CE4576" w:rsidRDefault="00DF4436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9C614D" w:rsidRPr="00444D63" w14:paraId="6FCE4B52" w14:textId="77777777" w:rsidTr="00481151">
        <w:trPr>
          <w:trHeight w:val="491"/>
        </w:trPr>
        <w:tc>
          <w:tcPr>
            <w:tcW w:w="9899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6B1A6CD6" w14:textId="2D0F168A" w:rsidR="009C614D" w:rsidRPr="009C614D" w:rsidRDefault="0017093D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lastRenderedPageBreak/>
              <w:t>P</w:t>
            </w:r>
            <w:r w:rsidR="009C614D" w:rsidRPr="009C614D">
              <w:rPr>
                <w:rFonts w:cstheme="minorHAnsi"/>
                <w:b/>
                <w:bCs/>
                <w:color w:val="FFFFFF" w:themeColor="background1"/>
              </w:rPr>
              <w:t>lease complete the following questions:</w:t>
            </w:r>
          </w:p>
        </w:tc>
      </w:tr>
      <w:tr w:rsidR="009C614D" w:rsidRPr="00444D63" w14:paraId="702BDEDA" w14:textId="77777777" w:rsidTr="00D763FE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6A650085" w14:textId="64A31DF3" w:rsidR="009C614D" w:rsidRDefault="009C614D" w:rsidP="00D763FE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bookmarkStart w:id="1" w:name="_Hlk96441875"/>
            <w:r>
              <w:rPr>
                <w:rFonts w:cstheme="minorHAnsi"/>
                <w:b/>
                <w:bCs/>
                <w:color w:val="FFFFFF" w:themeColor="background1"/>
              </w:rPr>
              <w:t xml:space="preserve">Safe </w:t>
            </w:r>
            <w:r w:rsidR="00D763FE">
              <w:rPr>
                <w:rFonts w:cstheme="minorHAnsi"/>
                <w:b/>
                <w:bCs/>
                <w:color w:val="FFFFFF" w:themeColor="background1"/>
              </w:rPr>
              <w:t>T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ime to </w:t>
            </w:r>
            <w:r w:rsidR="00D763FE">
              <w:rPr>
                <w:rFonts w:cstheme="minorHAnsi"/>
                <w:b/>
                <w:bCs/>
                <w:color w:val="FFFFFF" w:themeColor="background1"/>
              </w:rPr>
              <w:t>C</w:t>
            </w:r>
            <w:r>
              <w:rPr>
                <w:rFonts w:cstheme="minorHAnsi"/>
                <w:b/>
                <w:bCs/>
                <w:color w:val="FFFFFF" w:themeColor="background1"/>
              </w:rPr>
              <w:t>ontact you: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655196" w14:textId="77777777" w:rsidR="009C614D" w:rsidRPr="00662324" w:rsidRDefault="009C614D" w:rsidP="00595948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4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14F7B3D9" w14:textId="59880BA1" w:rsidR="009C614D" w:rsidRPr="009C614D" w:rsidRDefault="009C614D" w:rsidP="009C614D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Safe to </w:t>
            </w:r>
            <w:r w:rsidR="00D763FE">
              <w:rPr>
                <w:rFonts w:cstheme="minorHAnsi"/>
                <w:b/>
                <w:bCs/>
                <w:color w:val="FFFFFF" w:themeColor="background1"/>
              </w:rPr>
              <w:t>L</w:t>
            </w:r>
            <w:r>
              <w:rPr>
                <w:rFonts w:cstheme="minorHAnsi"/>
                <w:b/>
                <w:bCs/>
                <w:color w:val="FFFFFF" w:themeColor="background1"/>
              </w:rPr>
              <w:t>eave a Message?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015B29" w14:textId="2585BBF1" w:rsidR="00474623" w:rsidRDefault="00474623" w:rsidP="00474623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YES</w:t>
            </w:r>
            <w:proofErr w:type="gramEnd"/>
          </w:p>
          <w:p w14:paraId="7DBB42D3" w14:textId="77777777" w:rsidR="009C614D" w:rsidRPr="009C614D" w:rsidRDefault="009C614D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FA835E" w14:textId="449EFF35" w:rsidR="00474623" w:rsidRDefault="00474623" w:rsidP="00474623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NO</w:t>
            </w:r>
            <w:proofErr w:type="gramEnd"/>
          </w:p>
          <w:p w14:paraId="3FD1D6D7" w14:textId="3B47AA84" w:rsidR="009C614D" w:rsidRPr="009C614D" w:rsidRDefault="009C614D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bookmarkEnd w:id="1"/>
      <w:tr w:rsidR="00D763FE" w:rsidRPr="00444D63" w14:paraId="45C7BAB4" w14:textId="77777777" w:rsidTr="00D763FE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7D9D3150" w14:textId="66CF26A1" w:rsidR="00D763FE" w:rsidRDefault="00D763FE" w:rsidP="00D763FE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Is the Woman</w:t>
            </w:r>
            <w:r w:rsidR="00952CD1">
              <w:rPr>
                <w:rFonts w:cstheme="minorHAnsi"/>
                <w:b/>
                <w:bCs/>
                <w:color w:val="FFFFFF" w:themeColor="background1"/>
              </w:rPr>
              <w:t xml:space="preserve"> S</w:t>
            </w:r>
            <w:r>
              <w:rPr>
                <w:rFonts w:cstheme="minorHAnsi"/>
                <w:b/>
                <w:bCs/>
                <w:color w:val="FFFFFF" w:themeColor="background1"/>
              </w:rPr>
              <w:t>taying in the Relationship?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A5B580" w14:textId="77777777" w:rsidR="00952CD1" w:rsidRPr="00952CD1" w:rsidRDefault="00952CD1" w:rsidP="00952CD1">
            <w:pPr>
              <w:spacing w:line="276" w:lineRule="auto"/>
              <w:rPr>
                <w:rFonts w:cstheme="minorHAnsi"/>
              </w:rPr>
            </w:pPr>
            <w:proofErr w:type="gramStart"/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YES</w:t>
            </w:r>
            <w:proofErr w:type="gramEnd"/>
          </w:p>
          <w:p w14:paraId="1279C6AC" w14:textId="3C866F83" w:rsidR="00D763FE" w:rsidRPr="00952CD1" w:rsidRDefault="00952CD1" w:rsidP="00952CD1">
            <w:pPr>
              <w:spacing w:line="276" w:lineRule="auto"/>
              <w:rPr>
                <w:rFonts w:cstheme="minorHAnsi"/>
                <w:b/>
                <w:bCs/>
              </w:rPr>
            </w:pPr>
            <w:proofErr w:type="gramStart"/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NO</w:t>
            </w:r>
            <w:proofErr w:type="gramEnd"/>
          </w:p>
        </w:tc>
        <w:tc>
          <w:tcPr>
            <w:tcW w:w="24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64C76AA8" w14:textId="67E54460" w:rsidR="00D763FE" w:rsidRDefault="00D763FE" w:rsidP="00D763FE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Safe to Leave a Message?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CF45FA" w14:textId="77777777" w:rsidR="00D763FE" w:rsidRDefault="00D763FE" w:rsidP="00D763FE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YES</w:t>
            </w:r>
            <w:proofErr w:type="gramEnd"/>
          </w:p>
          <w:p w14:paraId="51539562" w14:textId="77777777" w:rsidR="00D763FE" w:rsidRPr="00CE4576" w:rsidRDefault="00D763FE" w:rsidP="00D763FE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BC4809" w14:textId="77777777" w:rsidR="00D763FE" w:rsidRDefault="00D763FE" w:rsidP="00D763FE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NO</w:t>
            </w:r>
            <w:proofErr w:type="gramEnd"/>
          </w:p>
          <w:p w14:paraId="0E96AF17" w14:textId="77777777" w:rsidR="00D763FE" w:rsidRPr="00CE4576" w:rsidRDefault="00D763FE" w:rsidP="00D763FE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277D52" w:rsidRPr="00444D63" w14:paraId="75F66C52" w14:textId="77777777" w:rsidTr="004F7F5A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3B48B579" w14:textId="22062BFF" w:rsidR="00277D52" w:rsidRDefault="00277D52" w:rsidP="00277D52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Is there More than One Perpetrator?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CD311B" w14:textId="77777777" w:rsidR="00277D52" w:rsidRPr="00952CD1" w:rsidRDefault="00277D52" w:rsidP="00952CD1">
            <w:pPr>
              <w:spacing w:line="276" w:lineRule="auto"/>
              <w:rPr>
                <w:rFonts w:cstheme="minorHAnsi"/>
              </w:rPr>
            </w:pPr>
            <w:proofErr w:type="gramStart"/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YES</w:t>
            </w:r>
            <w:proofErr w:type="gramEnd"/>
          </w:p>
          <w:p w14:paraId="6F66B274" w14:textId="17E1C66E" w:rsidR="00277D52" w:rsidRPr="00952CD1" w:rsidRDefault="00277D52" w:rsidP="00952CD1">
            <w:pPr>
              <w:spacing w:line="276" w:lineRule="auto"/>
              <w:rPr>
                <w:rFonts w:cstheme="minorHAnsi"/>
              </w:rPr>
            </w:pPr>
            <w:proofErr w:type="gramStart"/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NO</w:t>
            </w:r>
            <w:proofErr w:type="gramEnd"/>
          </w:p>
        </w:tc>
        <w:tc>
          <w:tcPr>
            <w:tcW w:w="24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51D901A1" w14:textId="35AB99E2" w:rsidR="00277D52" w:rsidRDefault="00277D52" w:rsidP="00D763FE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Name of Perpetrator:</w:t>
            </w:r>
          </w:p>
        </w:tc>
        <w:tc>
          <w:tcPr>
            <w:tcW w:w="28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5A49DF" w14:textId="77777777" w:rsidR="00277D52" w:rsidRDefault="00277D52" w:rsidP="00D763FE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336EC441" w14:textId="77777777" w:rsidR="00277D52" w:rsidRDefault="00277D52" w:rsidP="00D763FE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2BAF0F9B" w14:textId="3CD0DB03" w:rsidR="00277D52" w:rsidRPr="00CE4576" w:rsidRDefault="00277D52" w:rsidP="00D763FE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DF4436" w:rsidRPr="00444D63" w14:paraId="00EB2196" w14:textId="77777777" w:rsidTr="004016AF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6088FBA7" w14:textId="5F43428B" w:rsidR="00DF4436" w:rsidRDefault="00DF4436" w:rsidP="00DF4436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 w:rsidRPr="00DF4436">
              <w:rPr>
                <w:rFonts w:cstheme="minorHAnsi"/>
                <w:b/>
                <w:bCs/>
                <w:color w:val="FFFFFF" w:themeColor="background1"/>
              </w:rPr>
              <w:t xml:space="preserve">Relationship to </w:t>
            </w:r>
            <w:r>
              <w:rPr>
                <w:rFonts w:cstheme="minorHAnsi"/>
                <w:b/>
                <w:bCs/>
                <w:color w:val="FFFFFF" w:themeColor="background1"/>
              </w:rPr>
              <w:t>C</w:t>
            </w:r>
            <w:r w:rsidRPr="00DF4436">
              <w:rPr>
                <w:rFonts w:cstheme="minorHAnsi"/>
                <w:b/>
                <w:bCs/>
                <w:color w:val="FFFFFF" w:themeColor="background1"/>
              </w:rPr>
              <w:t>lient</w:t>
            </w:r>
            <w:r>
              <w:rPr>
                <w:rFonts w:cstheme="minorHAnsi"/>
                <w:b/>
                <w:bCs/>
                <w:color w:val="FFFFFF" w:themeColor="background1"/>
              </w:rPr>
              <w:t>:</w:t>
            </w:r>
          </w:p>
        </w:tc>
        <w:tc>
          <w:tcPr>
            <w:tcW w:w="7381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CFCD7C" w14:textId="38B28078" w:rsidR="00DF4436" w:rsidRDefault="00DF4436" w:rsidP="00DF4436">
            <w:pPr>
              <w:spacing w:line="276" w:lineRule="auto"/>
              <w:rPr>
                <w:rFonts w:cstheme="minorHAnsi"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Husband</w:t>
            </w:r>
            <w:proofErr w:type="gramEnd"/>
            <w:r>
              <w:rPr>
                <w:rFonts w:cstheme="minorHAnsi"/>
              </w:rPr>
              <w:t>/Partner</w:t>
            </w:r>
          </w:p>
          <w:p w14:paraId="220AD741" w14:textId="358AB9E3" w:rsidR="00DF4436" w:rsidRDefault="00DF4436" w:rsidP="00DF4436">
            <w:pPr>
              <w:spacing w:line="276" w:lineRule="auto"/>
              <w:rPr>
                <w:rFonts w:cstheme="minorHAnsi"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Ex</w:t>
            </w:r>
            <w:proofErr w:type="gramEnd"/>
            <w:r>
              <w:rPr>
                <w:rFonts w:cstheme="minorHAnsi"/>
              </w:rPr>
              <w:t>-Partner</w:t>
            </w:r>
          </w:p>
          <w:p w14:paraId="14F09DDA" w14:textId="178265D4" w:rsidR="00DF4436" w:rsidRDefault="00DF4436" w:rsidP="00DF4436">
            <w:pPr>
              <w:spacing w:line="276" w:lineRule="auto"/>
              <w:rPr>
                <w:rFonts w:cstheme="minorHAnsi"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Parent</w:t>
            </w:r>
            <w:proofErr w:type="gramEnd"/>
          </w:p>
          <w:p w14:paraId="6DE46160" w14:textId="53C4BCD9" w:rsidR="00DF4436" w:rsidRDefault="00DF4436" w:rsidP="00DF4436">
            <w:pPr>
              <w:spacing w:line="276" w:lineRule="auto"/>
              <w:rPr>
                <w:rFonts w:cstheme="minorHAnsi"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Other</w:t>
            </w:r>
            <w:proofErr w:type="gramEnd"/>
            <w:r>
              <w:rPr>
                <w:rFonts w:cstheme="minorHAnsi"/>
              </w:rPr>
              <w:t xml:space="preserve"> Family Member/s</w:t>
            </w:r>
          </w:p>
          <w:p w14:paraId="7BBC468A" w14:textId="77777777" w:rsidR="00DF4436" w:rsidRDefault="00DF4436" w:rsidP="00DF4436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DF4436" w:rsidRPr="00444D63" w14:paraId="2E3D9CDA" w14:textId="77777777" w:rsidTr="004016AF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5377844A" w14:textId="77777777" w:rsidR="00DF4436" w:rsidRDefault="00DF4436" w:rsidP="00DF4436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Please Provide Further Information/Details:</w:t>
            </w:r>
          </w:p>
          <w:p w14:paraId="442AAE00" w14:textId="77777777" w:rsidR="00DF4436" w:rsidRPr="00DF4436" w:rsidRDefault="00DF4436" w:rsidP="00DF4436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7381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8293D0" w14:textId="77777777" w:rsidR="00DF4436" w:rsidRDefault="00DF4436" w:rsidP="00DF4436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2B238EBC" w14:textId="77777777" w:rsidR="00DF4436" w:rsidRPr="00662324" w:rsidRDefault="00DF4436" w:rsidP="00DF4436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20FC981F" w14:textId="77777777" w:rsidR="00DF4436" w:rsidRPr="00662324" w:rsidRDefault="00DF4436" w:rsidP="00DF4436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509DF6F9" w14:textId="77777777" w:rsidR="00DF4436" w:rsidRPr="00662324" w:rsidRDefault="00DF4436" w:rsidP="00DF4436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3461FD42" w14:textId="1564A1C0" w:rsidR="00DF4436" w:rsidRPr="00CE4576" w:rsidRDefault="00DF4436" w:rsidP="00DF4436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B31285" w:rsidRPr="00444D63" w14:paraId="20815985" w14:textId="77777777" w:rsidTr="00432A6C">
        <w:trPr>
          <w:trHeight w:val="491"/>
        </w:trPr>
        <w:tc>
          <w:tcPr>
            <w:tcW w:w="9899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65985853" w14:textId="544E34DB" w:rsidR="00B31285" w:rsidRPr="00B31285" w:rsidRDefault="00B31285" w:rsidP="00DF4436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 w:rsidRPr="00B31285">
              <w:rPr>
                <w:rFonts w:cstheme="minorHAnsi"/>
                <w:b/>
                <w:bCs/>
                <w:color w:val="FFFFFF" w:themeColor="background1"/>
              </w:rPr>
              <w:t>Client Initial Services</w:t>
            </w:r>
          </w:p>
        </w:tc>
      </w:tr>
      <w:tr w:rsidR="00B31285" w:rsidRPr="00444D63" w14:paraId="078EA5C7" w14:textId="77777777" w:rsidTr="004016AF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4C36553B" w14:textId="77777777" w:rsidR="00B31285" w:rsidRDefault="00B31285" w:rsidP="00DF4436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7381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708AEE" w14:textId="77777777" w:rsidR="00B31285" w:rsidRPr="00662324" w:rsidRDefault="00B31285" w:rsidP="00DF4436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B31285" w:rsidRPr="00CE4576" w14:paraId="1DEDDCB4" w14:textId="77777777" w:rsidTr="00595948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066A00CB" w14:textId="0BF27FCC" w:rsidR="00B31285" w:rsidRDefault="00B31285" w:rsidP="00B31285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 w:rsidRPr="00B31285">
              <w:rPr>
                <w:rFonts w:cstheme="minorHAnsi"/>
                <w:b/>
                <w:bCs/>
                <w:color w:val="FFFFFF" w:themeColor="background1"/>
              </w:rPr>
              <w:t>Has a MARAM screening tool been conducted?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AD2C43" w14:textId="77777777" w:rsidR="00B31285" w:rsidRPr="00952CD1" w:rsidRDefault="00B31285" w:rsidP="00595948">
            <w:pPr>
              <w:spacing w:line="276" w:lineRule="auto"/>
              <w:rPr>
                <w:rFonts w:cstheme="minorHAnsi"/>
              </w:rPr>
            </w:pPr>
            <w:proofErr w:type="gramStart"/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YES</w:t>
            </w:r>
            <w:proofErr w:type="gramEnd"/>
          </w:p>
          <w:p w14:paraId="2D87C8E1" w14:textId="77777777" w:rsidR="00B31285" w:rsidRPr="00952CD1" w:rsidRDefault="00B31285" w:rsidP="00595948">
            <w:pPr>
              <w:spacing w:line="276" w:lineRule="auto"/>
              <w:rPr>
                <w:rFonts w:cstheme="minorHAnsi"/>
                <w:b/>
                <w:bCs/>
              </w:rPr>
            </w:pPr>
            <w:proofErr w:type="gramStart"/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NO</w:t>
            </w:r>
            <w:proofErr w:type="gramEnd"/>
          </w:p>
        </w:tc>
        <w:tc>
          <w:tcPr>
            <w:tcW w:w="24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4D321E9A" w14:textId="1BB86474" w:rsidR="00B31285" w:rsidRDefault="00B31285" w:rsidP="00B31285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 w:rsidRPr="00B31285">
              <w:rPr>
                <w:rFonts w:cstheme="minorHAnsi"/>
                <w:b/>
                <w:bCs/>
                <w:color w:val="FFFFFF" w:themeColor="background1"/>
              </w:rPr>
              <w:t>Has a Safety plan been conducted?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CCE2FF" w14:textId="77777777" w:rsidR="00B31285" w:rsidRDefault="00B31285" w:rsidP="00595948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YES</w:t>
            </w:r>
            <w:proofErr w:type="gramEnd"/>
          </w:p>
          <w:p w14:paraId="4D2D1D70" w14:textId="77777777" w:rsidR="00B31285" w:rsidRPr="00CE4576" w:rsidRDefault="00B3128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CF327E" w14:textId="77777777" w:rsidR="00B31285" w:rsidRDefault="00B31285" w:rsidP="00595948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NO</w:t>
            </w:r>
            <w:proofErr w:type="gramEnd"/>
          </w:p>
          <w:p w14:paraId="65D0FFAF" w14:textId="77777777" w:rsidR="00B31285" w:rsidRPr="00CE4576" w:rsidRDefault="00B3128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B31285" w:rsidRPr="00CE4576" w14:paraId="5B0A0206" w14:textId="77777777" w:rsidTr="00595948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2A28CDCA" w14:textId="1CF78788" w:rsidR="00B31285" w:rsidRPr="00B31285" w:rsidRDefault="00B31285" w:rsidP="00B31285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Is the Person at: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A7E626" w14:textId="4803C2E9" w:rsidR="00B31285" w:rsidRPr="00952CD1" w:rsidRDefault="00B31285" w:rsidP="00B31285">
            <w:pPr>
              <w:spacing w:line="276" w:lineRule="auto"/>
              <w:rPr>
                <w:rFonts w:cstheme="minorHAnsi"/>
              </w:rPr>
            </w:pPr>
            <w:proofErr w:type="gramStart"/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</w:t>
            </w:r>
            <w:r>
              <w:rPr>
                <w:rFonts w:cstheme="minorHAnsi"/>
              </w:rPr>
              <w:t>High</w:t>
            </w:r>
            <w:proofErr w:type="gramEnd"/>
            <w:r>
              <w:rPr>
                <w:rFonts w:cstheme="minorHAnsi"/>
              </w:rPr>
              <w:t xml:space="preserve"> Risk</w:t>
            </w:r>
          </w:p>
          <w:p w14:paraId="7A6B8BA1" w14:textId="467282FD" w:rsidR="00B31285" w:rsidRPr="00952CD1" w:rsidRDefault="00B31285" w:rsidP="00B31285">
            <w:pPr>
              <w:spacing w:line="276" w:lineRule="auto"/>
              <w:rPr>
                <w:rFonts w:ascii="Segoe UI Symbol" w:hAnsi="Segoe UI Symbol" w:cs="Segoe UI Symbol"/>
              </w:rPr>
            </w:pPr>
            <w:proofErr w:type="gramStart"/>
            <w:r w:rsidRPr="00952CD1">
              <w:rPr>
                <w:rFonts w:ascii="Segoe UI Symbol" w:hAnsi="Segoe UI Symbol" w:cs="Segoe UI Symbol"/>
              </w:rPr>
              <w:t>☐</w:t>
            </w:r>
            <w:r w:rsidRPr="00952CD1">
              <w:rPr>
                <w:rFonts w:cstheme="minorHAnsi"/>
              </w:rPr>
              <w:t xml:space="preserve">  </w:t>
            </w:r>
            <w:r>
              <w:rPr>
                <w:rFonts w:cstheme="minorHAnsi"/>
              </w:rPr>
              <w:t>Low</w:t>
            </w:r>
            <w:proofErr w:type="gramEnd"/>
            <w:r>
              <w:rPr>
                <w:rFonts w:cstheme="minorHAnsi"/>
              </w:rPr>
              <w:t xml:space="preserve"> Risk</w:t>
            </w:r>
          </w:p>
        </w:tc>
        <w:tc>
          <w:tcPr>
            <w:tcW w:w="24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0AD8AA1C" w14:textId="12F78AF5" w:rsidR="00B31285" w:rsidRPr="00B31285" w:rsidRDefault="00B31285" w:rsidP="00B31285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Is the Person at Immediate Risk: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821C26" w14:textId="77777777" w:rsidR="00B31285" w:rsidRDefault="00B31285" w:rsidP="00B31285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YES</w:t>
            </w:r>
            <w:proofErr w:type="gramEnd"/>
          </w:p>
          <w:p w14:paraId="3502A926" w14:textId="77777777" w:rsidR="00B31285" w:rsidRPr="00CE4576" w:rsidRDefault="00B31285" w:rsidP="00B3128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4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7EB1BA" w14:textId="77777777" w:rsidR="00B31285" w:rsidRDefault="00B31285" w:rsidP="00B31285">
            <w:pPr>
              <w:spacing w:line="276" w:lineRule="auto"/>
              <w:jc w:val="left"/>
              <w:rPr>
                <w:rFonts w:cstheme="minorHAnsi"/>
                <w:b/>
                <w:bCs/>
              </w:rPr>
            </w:pPr>
            <w:proofErr w:type="gramStart"/>
            <w:r w:rsidRPr="00CE4576">
              <w:rPr>
                <w:rFonts w:ascii="Segoe UI Symbol" w:hAnsi="Segoe UI Symbol" w:cs="Segoe UI Symbol"/>
              </w:rPr>
              <w:t>☐</w:t>
            </w:r>
            <w:r w:rsidRPr="00CE4576">
              <w:rPr>
                <w:rFonts w:cstheme="minorHAnsi"/>
              </w:rPr>
              <w:t xml:space="preserve"> </w:t>
            </w:r>
            <w:r w:rsidRPr="00196C6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NO</w:t>
            </w:r>
            <w:proofErr w:type="gramEnd"/>
          </w:p>
          <w:p w14:paraId="421FDA64" w14:textId="77777777" w:rsidR="00B31285" w:rsidRPr="00CE4576" w:rsidRDefault="00B31285" w:rsidP="00B3128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943927" w14:paraId="4E073F5C" w14:textId="77777777" w:rsidTr="00595948">
        <w:trPr>
          <w:trHeight w:val="491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66DF9E79" w14:textId="7BF5BAFF" w:rsidR="00943927" w:rsidRDefault="00943927" w:rsidP="00943927">
            <w:pPr>
              <w:spacing w:line="276" w:lineRule="auto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If at Immediate Risk, please Explain:</w:t>
            </w:r>
          </w:p>
        </w:tc>
        <w:tc>
          <w:tcPr>
            <w:tcW w:w="7381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F329F7" w14:textId="77777777" w:rsidR="00943927" w:rsidRDefault="00943927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0699E88C" w14:textId="6C88A9FA" w:rsidR="00943927" w:rsidRPr="00662324" w:rsidRDefault="00943927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  <w:p w14:paraId="2BCF629F" w14:textId="78D49F71" w:rsidR="00943927" w:rsidRDefault="00943927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EE06B3" w14:paraId="0795E9C6" w14:textId="77777777" w:rsidTr="00DD6A7F">
        <w:trPr>
          <w:trHeight w:val="491"/>
        </w:trPr>
        <w:tc>
          <w:tcPr>
            <w:tcW w:w="9899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2ED98EEA" w14:textId="7B235294" w:rsidR="00632194" w:rsidRPr="00632194" w:rsidRDefault="00EE06B3" w:rsidP="00632194">
            <w:pPr>
              <w:jc w:val="center"/>
              <w:rPr>
                <w:b/>
                <w:i/>
                <w:iCs/>
                <w:color w:val="FFFFFF" w:themeColor="background1"/>
              </w:rPr>
            </w:pPr>
            <w:r w:rsidRPr="00632194">
              <w:rPr>
                <w:b/>
                <w:i/>
                <w:iCs/>
                <w:color w:val="FFFFFF" w:themeColor="background1"/>
              </w:rPr>
              <w:t xml:space="preserve">Please provide a copy of the </w:t>
            </w:r>
            <w:r w:rsidR="00632194" w:rsidRPr="00632194">
              <w:rPr>
                <w:b/>
                <w:i/>
                <w:iCs/>
                <w:color w:val="FFFFFF" w:themeColor="background1"/>
              </w:rPr>
              <w:t>MARAM screening tool, safety plan and any other relevant document</w:t>
            </w:r>
          </w:p>
          <w:p w14:paraId="348258D0" w14:textId="6B4C8557" w:rsidR="00EE06B3" w:rsidRDefault="00EE06B3" w:rsidP="00595948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6E2B45" w:rsidRPr="00CE4576" w14:paraId="6E52BDC6" w14:textId="77777777" w:rsidTr="00595948">
        <w:trPr>
          <w:trHeight w:val="491"/>
        </w:trPr>
        <w:tc>
          <w:tcPr>
            <w:tcW w:w="9899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45A53799" w14:textId="44345ABE" w:rsidR="006E2B45" w:rsidRPr="00CE4576" w:rsidRDefault="006E2B45" w:rsidP="00595948">
            <w:pPr>
              <w:spacing w:line="276" w:lineRule="auto"/>
              <w:rPr>
                <w:rFonts w:ascii="Segoe UI Symbol" w:hAnsi="Segoe UI Symbol" w:cs="Segoe UI Symbol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Agencies Currently Involved:</w:t>
            </w:r>
          </w:p>
        </w:tc>
      </w:tr>
      <w:tr w:rsidR="00662324" w:rsidRPr="00D16755" w14:paraId="76418B6A" w14:textId="77777777" w:rsidTr="00431260">
        <w:trPr>
          <w:trHeight w:val="491"/>
        </w:trPr>
        <w:tc>
          <w:tcPr>
            <w:tcW w:w="3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03DF4A74" w14:textId="3B300302" w:rsidR="00662324" w:rsidRPr="006E2B45" w:rsidRDefault="00662324" w:rsidP="006E2B45">
            <w:pPr>
              <w:spacing w:line="276" w:lineRule="auto"/>
              <w:jc w:val="center"/>
              <w:rPr>
                <w:rFonts w:ascii="Segoe UI Symbol" w:hAnsi="Segoe UI Symbol" w:cs="Segoe UI Symbol"/>
                <w:color w:val="FFFFFF" w:themeColor="background1"/>
              </w:rPr>
            </w:pPr>
            <w:r w:rsidRPr="006E2B45">
              <w:rPr>
                <w:b/>
                <w:color w:val="FFFFFF" w:themeColor="background1"/>
              </w:rPr>
              <w:t>Name of Organisation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2837FB37" w14:textId="7104158E" w:rsidR="00662324" w:rsidRPr="006E2B45" w:rsidRDefault="00662324" w:rsidP="006E2B4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6E2B45">
              <w:rPr>
                <w:b/>
                <w:color w:val="FFFFFF" w:themeColor="background1"/>
              </w:rPr>
              <w:t>Contact Pers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</w:tcPr>
          <w:p w14:paraId="06AD33DE" w14:textId="5DF9E597" w:rsidR="00662324" w:rsidRPr="006E2B45" w:rsidRDefault="00662324" w:rsidP="006E2B4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6E2B45">
              <w:rPr>
                <w:b/>
                <w:color w:val="FFFFFF" w:themeColor="background1"/>
              </w:rPr>
              <w:t>Contact Number</w:t>
            </w:r>
          </w:p>
        </w:tc>
        <w:tc>
          <w:tcPr>
            <w:tcW w:w="28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  <w:vAlign w:val="center"/>
          </w:tcPr>
          <w:p w14:paraId="3DAB78AE" w14:textId="3D09B1A6" w:rsidR="00662324" w:rsidRPr="006E2B45" w:rsidRDefault="00662324" w:rsidP="006E2B45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6E2B45">
              <w:rPr>
                <w:b/>
                <w:color w:val="FFFFFF" w:themeColor="background1"/>
              </w:rPr>
              <w:t>Assistance provided</w:t>
            </w:r>
          </w:p>
        </w:tc>
      </w:tr>
      <w:tr w:rsidR="00662324" w:rsidRPr="00CE4576" w14:paraId="54993B03" w14:textId="77777777" w:rsidTr="00A023AE">
        <w:trPr>
          <w:trHeight w:val="491"/>
        </w:trPr>
        <w:tc>
          <w:tcPr>
            <w:tcW w:w="3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94C5DD" w14:textId="77777777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777DF6" w14:textId="77777777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281592" w14:textId="77777777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28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D0354A" w14:textId="77777777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662324" w:rsidRPr="00CE4576" w14:paraId="465C2669" w14:textId="77777777" w:rsidTr="00DC2BAB">
        <w:trPr>
          <w:trHeight w:val="491"/>
        </w:trPr>
        <w:tc>
          <w:tcPr>
            <w:tcW w:w="3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F47691" w14:textId="716AF2C9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75955B" w14:textId="75E65893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EFA77C" w14:textId="5FF6401B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28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F941C0" w14:textId="77777777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  <w:tr w:rsidR="00662324" w:rsidRPr="00CE4576" w14:paraId="7A875524" w14:textId="77777777" w:rsidTr="005D2807">
        <w:trPr>
          <w:trHeight w:val="491"/>
        </w:trPr>
        <w:tc>
          <w:tcPr>
            <w:tcW w:w="3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3A2ACC" w14:textId="77777777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212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88A687" w14:textId="77777777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6981C2" w14:textId="77777777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  <w:tc>
          <w:tcPr>
            <w:tcW w:w="28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A39492" w14:textId="77777777" w:rsidR="00662324" w:rsidRPr="00662324" w:rsidRDefault="00662324" w:rsidP="006E2B45">
            <w:pPr>
              <w:spacing w:line="276" w:lineRule="auto"/>
              <w:rPr>
                <w:rFonts w:ascii="Segoe UI Symbol" w:hAnsi="Segoe UI Symbol" w:cs="Segoe UI Symbol"/>
              </w:rPr>
            </w:pPr>
          </w:p>
        </w:tc>
      </w:tr>
    </w:tbl>
    <w:p w14:paraId="6C228B70" w14:textId="77777777" w:rsidR="00345A3C" w:rsidRPr="00887F07" w:rsidRDefault="00345A3C" w:rsidP="00BB3F24">
      <w:pPr>
        <w:jc w:val="center"/>
        <w:rPr>
          <w:b/>
          <w:sz w:val="28"/>
          <w:szCs w:val="28"/>
        </w:rPr>
      </w:pPr>
      <w:r w:rsidRPr="00887F07">
        <w:rPr>
          <w:b/>
          <w:sz w:val="28"/>
          <w:szCs w:val="28"/>
        </w:rPr>
        <w:t xml:space="preserve">CONSENT FOR SHARING INFORMATION </w:t>
      </w:r>
    </w:p>
    <w:p w14:paraId="7DC223BF" w14:textId="255A5A36" w:rsidR="00345A3C" w:rsidRPr="00FF0C0A" w:rsidRDefault="00345A3C" w:rsidP="00345A3C">
      <w:pPr>
        <w:rPr>
          <w:b/>
        </w:rPr>
      </w:pPr>
      <w:r w:rsidRPr="00FF0C0A">
        <w:rPr>
          <w:b/>
        </w:rPr>
        <w:t xml:space="preserve">Consent for </w:t>
      </w:r>
      <w:r w:rsidR="004A4AAB">
        <w:rPr>
          <w:b/>
        </w:rPr>
        <w:t>my i</w:t>
      </w:r>
      <w:r w:rsidRPr="00FF0C0A">
        <w:rPr>
          <w:b/>
        </w:rPr>
        <w:t xml:space="preserve">nformation to be shared </w:t>
      </w:r>
      <w:r w:rsidR="00C77279" w:rsidRPr="00FF0C0A">
        <w:rPr>
          <w:b/>
        </w:rPr>
        <w:t>internally</w:t>
      </w:r>
      <w:r w:rsidRPr="00FF0C0A">
        <w:rPr>
          <w:b/>
        </w:rPr>
        <w:t>:</w:t>
      </w:r>
    </w:p>
    <w:p w14:paraId="5465D915" w14:textId="745A9821" w:rsidR="00942D12" w:rsidRPr="00FF0C0A" w:rsidRDefault="00942D12">
      <w:pPr>
        <w:rPr>
          <w:bCs/>
        </w:rPr>
      </w:pPr>
      <w:r w:rsidRPr="00FF0C0A">
        <w:rPr>
          <w:bCs/>
        </w:rPr>
        <w:t xml:space="preserve">I understand the recommendations and I give my permission for </w:t>
      </w:r>
      <w:r w:rsidR="004A4AAB">
        <w:rPr>
          <w:bCs/>
        </w:rPr>
        <w:t>my</w:t>
      </w:r>
      <w:r w:rsidRPr="00FF0C0A">
        <w:rPr>
          <w:bCs/>
        </w:rPr>
        <w:t xml:space="preserve"> information to be shared</w:t>
      </w:r>
      <w:r w:rsidR="00FF0C0A">
        <w:rPr>
          <w:bCs/>
        </w:rPr>
        <w:t xml:space="preserve"> w</w:t>
      </w:r>
      <w:r w:rsidR="00C77279" w:rsidRPr="00FF0C0A">
        <w:rPr>
          <w:bCs/>
        </w:rPr>
        <w:t>ith</w:t>
      </w:r>
      <w:r w:rsidRPr="00FF0C0A">
        <w:rPr>
          <w:bCs/>
        </w:rPr>
        <w:t xml:space="preserve"> the workers and </w:t>
      </w:r>
      <w:r w:rsidR="00FF0C0A">
        <w:rPr>
          <w:bCs/>
        </w:rPr>
        <w:t>v</w:t>
      </w:r>
      <w:r w:rsidRPr="00FF0C0A">
        <w:rPr>
          <w:bCs/>
        </w:rPr>
        <w:t xml:space="preserve">olunteers of the Wellsprings </w:t>
      </w:r>
      <w:r w:rsidR="00345A3C" w:rsidRPr="00FF0C0A">
        <w:rPr>
          <w:bCs/>
        </w:rPr>
        <w:t>Women Support Program</w:t>
      </w:r>
      <w:r w:rsidR="00FF0C0A">
        <w:rPr>
          <w:bCs/>
        </w:rPr>
        <w:t xml:space="preserve"> </w:t>
      </w:r>
      <w:r w:rsidR="00345A3C" w:rsidRPr="00FF0C0A">
        <w:rPr>
          <w:bCs/>
        </w:rPr>
        <w:t xml:space="preserve">and </w:t>
      </w:r>
      <w:r w:rsidR="00FF0C0A">
        <w:rPr>
          <w:bCs/>
        </w:rPr>
        <w:t xml:space="preserve">its </w:t>
      </w:r>
      <w:r w:rsidR="00345A3C" w:rsidRPr="00FF0C0A">
        <w:rPr>
          <w:bCs/>
        </w:rPr>
        <w:t>CEO</w:t>
      </w:r>
      <w:r w:rsidRPr="00FF0C0A">
        <w:rPr>
          <w:bCs/>
        </w:rPr>
        <w:t xml:space="preserve">. </w:t>
      </w:r>
    </w:p>
    <w:tbl>
      <w:tblPr>
        <w:tblStyle w:val="TableGrid1"/>
        <w:tblW w:w="9899" w:type="dxa"/>
        <w:tblLook w:val="04A0" w:firstRow="1" w:lastRow="0" w:firstColumn="1" w:lastColumn="0" w:noHBand="0" w:noVBand="1"/>
      </w:tblPr>
      <w:tblGrid>
        <w:gridCol w:w="3397"/>
        <w:gridCol w:w="6502"/>
      </w:tblGrid>
      <w:tr w:rsidR="004A4AAB" w:rsidRPr="00CE4576" w14:paraId="15C68075" w14:textId="77777777" w:rsidTr="00595948">
        <w:trPr>
          <w:trHeight w:val="491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0962245D" w14:textId="41A5FE98" w:rsidR="004A4AAB" w:rsidRPr="00CE4576" w:rsidRDefault="004A4AAB" w:rsidP="004A4AAB">
            <w:pPr>
              <w:spacing w:line="276" w:lineRule="auto"/>
              <w:rPr>
                <w:rFonts w:cstheme="minorHAnsi"/>
                <w:b/>
                <w:bCs/>
              </w:rPr>
            </w:pPr>
            <w:r w:rsidRPr="00CE4576">
              <w:rPr>
                <w:rFonts w:cstheme="minorHAnsi"/>
                <w:b/>
                <w:bCs/>
                <w:color w:val="FFFFFF" w:themeColor="background1"/>
              </w:rPr>
              <w:t xml:space="preserve">Client </w:t>
            </w:r>
            <w:r>
              <w:rPr>
                <w:rFonts w:cstheme="minorHAnsi"/>
                <w:b/>
                <w:bCs/>
                <w:color w:val="FFFFFF" w:themeColor="background1"/>
              </w:rPr>
              <w:t>Name:</w:t>
            </w:r>
          </w:p>
        </w:tc>
        <w:tc>
          <w:tcPr>
            <w:tcW w:w="65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19B1CB" w14:textId="20F65928" w:rsidR="004A4AAB" w:rsidRPr="00E91E65" w:rsidRDefault="004A4AAB" w:rsidP="00595948">
            <w:pPr>
              <w:spacing w:after="160" w:line="276" w:lineRule="auto"/>
              <w:rPr>
                <w:rFonts w:cstheme="minorHAnsi"/>
              </w:rPr>
            </w:pPr>
          </w:p>
        </w:tc>
      </w:tr>
      <w:tr w:rsidR="004A4AAB" w:rsidRPr="00CE4576" w14:paraId="3B420F5F" w14:textId="77777777" w:rsidTr="00595948">
        <w:trPr>
          <w:trHeight w:val="491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3B755B61" w14:textId="068FBC22" w:rsidR="004A4AAB" w:rsidRPr="00CE4576" w:rsidRDefault="004A4AAB" w:rsidP="004A4AAB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lient Signature:</w:t>
            </w:r>
          </w:p>
        </w:tc>
        <w:tc>
          <w:tcPr>
            <w:tcW w:w="65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3F663E" w14:textId="77777777" w:rsidR="004A4AAB" w:rsidRPr="00E91E65" w:rsidRDefault="004A4AAB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4A4AAB" w:rsidRPr="00CE4576" w14:paraId="2111778A" w14:textId="77777777" w:rsidTr="00595948">
        <w:trPr>
          <w:trHeight w:val="491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7B3AB575" w14:textId="77777777" w:rsidR="004A4AAB" w:rsidRPr="00CE4576" w:rsidRDefault="004A4AAB" w:rsidP="00595948">
            <w:pPr>
              <w:spacing w:after="160"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 w:rsidRPr="00CE4576">
              <w:rPr>
                <w:rFonts w:cstheme="minorHAnsi"/>
                <w:b/>
                <w:bCs/>
                <w:color w:val="FFFFFF" w:themeColor="background1"/>
              </w:rPr>
              <w:t>Date:</w:t>
            </w:r>
          </w:p>
        </w:tc>
        <w:tc>
          <w:tcPr>
            <w:tcW w:w="65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50491C" w14:textId="77777777" w:rsidR="004A4AAB" w:rsidRPr="00E91E65" w:rsidRDefault="004A4AAB" w:rsidP="00595948">
            <w:pPr>
              <w:spacing w:after="160" w:line="276" w:lineRule="auto"/>
              <w:rPr>
                <w:rFonts w:cstheme="minorHAnsi"/>
              </w:rPr>
            </w:pPr>
          </w:p>
        </w:tc>
      </w:tr>
    </w:tbl>
    <w:p w14:paraId="2126C85A" w14:textId="77777777" w:rsidR="004A4AAB" w:rsidRDefault="004A4AAB" w:rsidP="004A4AAB">
      <w:pPr>
        <w:spacing w:after="0"/>
        <w:rPr>
          <w:b/>
        </w:rPr>
      </w:pPr>
    </w:p>
    <w:p w14:paraId="4269B49E" w14:textId="598D69F5" w:rsidR="00942D12" w:rsidRPr="004A4AAB" w:rsidRDefault="00942D12">
      <w:pPr>
        <w:rPr>
          <w:b/>
        </w:rPr>
      </w:pPr>
      <w:r w:rsidRPr="004A4AAB">
        <w:rPr>
          <w:b/>
        </w:rPr>
        <w:t xml:space="preserve">Consent for </w:t>
      </w:r>
      <w:r w:rsidR="004A4AAB">
        <w:rPr>
          <w:b/>
        </w:rPr>
        <w:t xml:space="preserve">my </w:t>
      </w:r>
      <w:r w:rsidRPr="004A4AAB">
        <w:rPr>
          <w:b/>
        </w:rPr>
        <w:t>information to be shared with External Organisations:</w:t>
      </w:r>
    </w:p>
    <w:p w14:paraId="5DE87919" w14:textId="09AC0694" w:rsidR="00942D12" w:rsidRPr="00FF0C0A" w:rsidRDefault="00942D12" w:rsidP="00942D12">
      <w:pPr>
        <w:rPr>
          <w:rFonts w:ascii="Calibri" w:hAnsi="Calibri" w:cs="Calibri"/>
          <w:bCs/>
        </w:rPr>
      </w:pPr>
      <w:r w:rsidRPr="00FF0C0A">
        <w:rPr>
          <w:rFonts w:ascii="Calibri" w:hAnsi="Calibri" w:cs="Calibri"/>
          <w:bCs/>
        </w:rPr>
        <w:t xml:space="preserve">I understand the recommendations and I give my permission for </w:t>
      </w:r>
      <w:r w:rsidR="004A4AAB">
        <w:rPr>
          <w:rFonts w:ascii="Calibri" w:hAnsi="Calibri" w:cs="Calibri"/>
          <w:bCs/>
        </w:rPr>
        <w:t>my</w:t>
      </w:r>
      <w:r w:rsidRPr="00FF0C0A">
        <w:rPr>
          <w:rFonts w:ascii="Calibri" w:hAnsi="Calibri" w:cs="Calibri"/>
          <w:bCs/>
        </w:rPr>
        <w:t xml:space="preserve"> information to be shared with the workers of external agencies.</w:t>
      </w:r>
      <w:r w:rsidR="004A4AAB">
        <w:rPr>
          <w:rFonts w:ascii="Calibri" w:hAnsi="Calibri" w:cs="Calibri"/>
          <w:bCs/>
        </w:rPr>
        <w:t xml:space="preserve"> </w:t>
      </w:r>
      <w:r w:rsidRPr="00FF0C0A">
        <w:rPr>
          <w:rFonts w:ascii="Calibri" w:hAnsi="Calibri" w:cs="Calibri"/>
          <w:bCs/>
        </w:rPr>
        <w:t xml:space="preserve">I also understand that I can withdraw at any time from this </w:t>
      </w:r>
      <w:r w:rsidR="004A4AAB">
        <w:rPr>
          <w:rFonts w:ascii="Calibri" w:hAnsi="Calibri" w:cs="Calibri"/>
          <w:bCs/>
        </w:rPr>
        <w:t>C</w:t>
      </w:r>
      <w:r w:rsidRPr="00FF0C0A">
        <w:rPr>
          <w:rFonts w:ascii="Calibri" w:hAnsi="Calibri" w:cs="Calibri"/>
          <w:bCs/>
        </w:rPr>
        <w:t xml:space="preserve">onsent. </w:t>
      </w:r>
    </w:p>
    <w:tbl>
      <w:tblPr>
        <w:tblStyle w:val="TableGrid1"/>
        <w:tblW w:w="9899" w:type="dxa"/>
        <w:tblLook w:val="04A0" w:firstRow="1" w:lastRow="0" w:firstColumn="1" w:lastColumn="0" w:noHBand="0" w:noVBand="1"/>
      </w:tblPr>
      <w:tblGrid>
        <w:gridCol w:w="3397"/>
        <w:gridCol w:w="6502"/>
      </w:tblGrid>
      <w:tr w:rsidR="004A4AAB" w:rsidRPr="00CE4576" w14:paraId="49884722" w14:textId="77777777" w:rsidTr="00595948">
        <w:trPr>
          <w:trHeight w:val="491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4C771219" w14:textId="1824DF0B" w:rsidR="004A4AAB" w:rsidRPr="00CE4576" w:rsidRDefault="004A4AAB" w:rsidP="004A4AAB">
            <w:pPr>
              <w:spacing w:line="276" w:lineRule="auto"/>
              <w:rPr>
                <w:rFonts w:cstheme="minorHAnsi"/>
                <w:b/>
                <w:bCs/>
              </w:rPr>
            </w:pPr>
            <w:r w:rsidRPr="00CE4576">
              <w:rPr>
                <w:rFonts w:cstheme="minorHAnsi"/>
                <w:b/>
                <w:bCs/>
                <w:color w:val="FFFFFF" w:themeColor="background1"/>
              </w:rPr>
              <w:t xml:space="preserve">Client </w:t>
            </w:r>
            <w:r>
              <w:rPr>
                <w:rFonts w:cstheme="minorHAnsi"/>
                <w:b/>
                <w:bCs/>
                <w:color w:val="FFFFFF" w:themeColor="background1"/>
              </w:rPr>
              <w:t>Name:</w:t>
            </w:r>
          </w:p>
        </w:tc>
        <w:tc>
          <w:tcPr>
            <w:tcW w:w="65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FE36C8" w14:textId="77777777" w:rsidR="004A4AAB" w:rsidRPr="00E91E65" w:rsidRDefault="004A4AAB" w:rsidP="00595948">
            <w:pPr>
              <w:spacing w:after="160" w:line="276" w:lineRule="auto"/>
              <w:rPr>
                <w:rFonts w:cstheme="minorHAnsi"/>
              </w:rPr>
            </w:pPr>
          </w:p>
        </w:tc>
      </w:tr>
      <w:tr w:rsidR="004A4AAB" w:rsidRPr="00CE4576" w14:paraId="6DDAB627" w14:textId="77777777" w:rsidTr="00595948">
        <w:trPr>
          <w:trHeight w:val="491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0C1DD133" w14:textId="77777777" w:rsidR="004A4AAB" w:rsidRPr="00CE4576" w:rsidRDefault="004A4AAB" w:rsidP="00595948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Client Signature:</w:t>
            </w:r>
          </w:p>
        </w:tc>
        <w:tc>
          <w:tcPr>
            <w:tcW w:w="65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EF4FF1" w14:textId="77777777" w:rsidR="004A4AAB" w:rsidRPr="00E91E65" w:rsidRDefault="004A4AAB" w:rsidP="00595948">
            <w:pPr>
              <w:spacing w:line="276" w:lineRule="auto"/>
              <w:rPr>
                <w:rFonts w:cstheme="minorHAnsi"/>
              </w:rPr>
            </w:pPr>
          </w:p>
        </w:tc>
      </w:tr>
      <w:tr w:rsidR="004A4AAB" w:rsidRPr="00CE4576" w14:paraId="76CCBF55" w14:textId="77777777" w:rsidTr="00595948">
        <w:trPr>
          <w:trHeight w:val="491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E74B5" w:themeFill="accent1" w:themeFillShade="BF"/>
            <w:vAlign w:val="center"/>
          </w:tcPr>
          <w:p w14:paraId="7A8ADBB1" w14:textId="77777777" w:rsidR="004A4AAB" w:rsidRPr="00CE4576" w:rsidRDefault="004A4AAB" w:rsidP="00595948">
            <w:pPr>
              <w:spacing w:after="160"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 w:rsidRPr="00CE4576">
              <w:rPr>
                <w:rFonts w:cstheme="minorHAnsi"/>
                <w:b/>
                <w:bCs/>
                <w:color w:val="FFFFFF" w:themeColor="background1"/>
              </w:rPr>
              <w:t>Date:</w:t>
            </w:r>
          </w:p>
        </w:tc>
        <w:tc>
          <w:tcPr>
            <w:tcW w:w="65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1B1A4D" w14:textId="77777777" w:rsidR="004A4AAB" w:rsidRPr="00E91E65" w:rsidRDefault="004A4AAB" w:rsidP="00595948">
            <w:pPr>
              <w:spacing w:after="160" w:line="276" w:lineRule="auto"/>
              <w:rPr>
                <w:rFonts w:cstheme="minorHAnsi"/>
              </w:rPr>
            </w:pPr>
          </w:p>
        </w:tc>
      </w:tr>
    </w:tbl>
    <w:p w14:paraId="38221AFC" w14:textId="31F7D75E" w:rsidR="0014157F" w:rsidRPr="00D94446" w:rsidRDefault="00CF5871" w:rsidP="007B7B01">
      <w:pPr>
        <w:spacing w:after="0"/>
        <w:rPr>
          <w:rFonts w:ascii="Calibri" w:hAnsi="Calibri"/>
          <w:b/>
        </w:rPr>
      </w:pPr>
      <w:r w:rsidRPr="00D94446">
        <w:rPr>
          <w:rFonts w:ascii="Calibri" w:hAnsi="Calibri"/>
          <w:b/>
        </w:rPr>
        <w:t>Please note</w:t>
      </w:r>
      <w:r w:rsidR="004A4AAB" w:rsidRPr="00D94446">
        <w:rPr>
          <w:rFonts w:ascii="Calibri" w:hAnsi="Calibri"/>
          <w:b/>
        </w:rPr>
        <w:t>:</w:t>
      </w:r>
      <w:r w:rsidRPr="00D94446">
        <w:rPr>
          <w:rFonts w:ascii="Calibri" w:hAnsi="Calibri"/>
          <w:b/>
        </w:rPr>
        <w:t xml:space="preserve"> </w:t>
      </w:r>
    </w:p>
    <w:p w14:paraId="4AA438C4" w14:textId="0F720FEA" w:rsidR="00CF5871" w:rsidRPr="0014157F" w:rsidRDefault="0014157F" w:rsidP="007B7B01">
      <w:pPr>
        <w:pStyle w:val="ListParagraph"/>
        <w:numPr>
          <w:ilvl w:val="0"/>
          <w:numId w:val="3"/>
        </w:numPr>
        <w:spacing w:after="0"/>
        <w:rPr>
          <w:rFonts w:ascii="Calibri" w:hAnsi="Calibri"/>
          <w:bCs/>
        </w:rPr>
      </w:pPr>
      <w:r w:rsidRPr="0014157F">
        <w:rPr>
          <w:rFonts w:ascii="Calibri" w:hAnsi="Calibri"/>
          <w:bCs/>
        </w:rPr>
        <w:t>T</w:t>
      </w:r>
      <w:r w:rsidR="00CF5871" w:rsidRPr="0014157F">
        <w:rPr>
          <w:rFonts w:ascii="Calibri" w:hAnsi="Calibri"/>
          <w:bCs/>
        </w:rPr>
        <w:t>he Women</w:t>
      </w:r>
      <w:r w:rsidR="004A4AAB" w:rsidRPr="0014157F">
        <w:rPr>
          <w:rFonts w:ascii="Calibri" w:hAnsi="Calibri"/>
          <w:bCs/>
        </w:rPr>
        <w:t>’s</w:t>
      </w:r>
      <w:r w:rsidR="00CF5871" w:rsidRPr="0014157F">
        <w:rPr>
          <w:rFonts w:ascii="Calibri" w:hAnsi="Calibri"/>
          <w:bCs/>
        </w:rPr>
        <w:t xml:space="preserve"> Support Team will </w:t>
      </w:r>
      <w:r w:rsidR="00841186" w:rsidRPr="0014157F">
        <w:rPr>
          <w:rFonts w:ascii="Calibri" w:hAnsi="Calibri"/>
          <w:bCs/>
        </w:rPr>
        <w:t xml:space="preserve">attempt to contact the client three times by phone. If all attempts fail, </w:t>
      </w:r>
      <w:r w:rsidR="004A4AAB" w:rsidRPr="0014157F">
        <w:rPr>
          <w:rFonts w:ascii="Calibri" w:hAnsi="Calibri"/>
          <w:bCs/>
        </w:rPr>
        <w:t>(where applicable) the</w:t>
      </w:r>
      <w:r w:rsidR="00841186" w:rsidRPr="0014157F">
        <w:rPr>
          <w:rFonts w:ascii="Calibri" w:hAnsi="Calibri"/>
          <w:bCs/>
        </w:rPr>
        <w:t xml:space="preserve"> referral agency will be notified. </w:t>
      </w:r>
    </w:p>
    <w:p w14:paraId="60E644DA" w14:textId="07369023" w:rsidR="00942D12" w:rsidRPr="00006975" w:rsidRDefault="00841186" w:rsidP="00501154">
      <w:pPr>
        <w:pStyle w:val="ListParagraph"/>
        <w:numPr>
          <w:ilvl w:val="0"/>
          <w:numId w:val="3"/>
        </w:numPr>
        <w:rPr>
          <w:rFonts w:ascii="Calibri" w:hAnsi="Calibri"/>
          <w:bCs/>
        </w:rPr>
      </w:pPr>
      <w:r w:rsidRPr="00006975">
        <w:rPr>
          <w:rFonts w:ascii="Calibri" w:hAnsi="Calibri"/>
          <w:bCs/>
        </w:rPr>
        <w:t xml:space="preserve">If the client has given consent for messages to be left on their </w:t>
      </w:r>
      <w:proofErr w:type="gramStart"/>
      <w:r w:rsidRPr="00006975">
        <w:rPr>
          <w:rFonts w:ascii="Calibri" w:hAnsi="Calibri"/>
          <w:bCs/>
        </w:rPr>
        <w:t>voicemail  or</w:t>
      </w:r>
      <w:proofErr w:type="gramEnd"/>
      <w:r w:rsidRPr="00006975">
        <w:rPr>
          <w:rFonts w:ascii="Calibri" w:hAnsi="Calibri"/>
          <w:bCs/>
        </w:rPr>
        <w:t xml:space="preserve"> sent by text, we will do so and leave it to the client to </w:t>
      </w:r>
      <w:r w:rsidR="004A4AAB" w:rsidRPr="00006975">
        <w:rPr>
          <w:rFonts w:ascii="Calibri" w:hAnsi="Calibri"/>
          <w:bCs/>
        </w:rPr>
        <w:t>return our call.</w:t>
      </w:r>
      <w:r w:rsidRPr="00006975">
        <w:rPr>
          <w:rFonts w:ascii="Calibri" w:hAnsi="Calibri"/>
          <w:bCs/>
        </w:rPr>
        <w:t xml:space="preserve"> </w:t>
      </w:r>
    </w:p>
    <w:p w14:paraId="7CEC4E9C" w14:textId="7465DF65" w:rsidR="005E34F5" w:rsidRPr="0014157F" w:rsidRDefault="005E34F5" w:rsidP="0014157F">
      <w:pPr>
        <w:pStyle w:val="ListParagraph"/>
        <w:numPr>
          <w:ilvl w:val="0"/>
          <w:numId w:val="3"/>
        </w:numPr>
        <w:rPr>
          <w:rFonts w:ascii="Calibri" w:hAnsi="Calibri"/>
          <w:bCs/>
        </w:rPr>
      </w:pPr>
      <w:r w:rsidRPr="0014157F">
        <w:rPr>
          <w:rFonts w:ascii="Calibri" w:hAnsi="Calibri"/>
          <w:bCs/>
        </w:rPr>
        <w:t>All referrals</w:t>
      </w:r>
      <w:r w:rsidR="00297994" w:rsidRPr="0014157F">
        <w:rPr>
          <w:rFonts w:ascii="Calibri" w:hAnsi="Calibri"/>
          <w:bCs/>
        </w:rPr>
        <w:t>,</w:t>
      </w:r>
      <w:r w:rsidR="00841186" w:rsidRPr="0014157F">
        <w:rPr>
          <w:rFonts w:ascii="Calibri" w:hAnsi="Calibri"/>
          <w:bCs/>
        </w:rPr>
        <w:t xml:space="preserve"> including </w:t>
      </w:r>
      <w:proofErr w:type="gramStart"/>
      <w:r w:rsidR="00841186" w:rsidRPr="0014157F">
        <w:rPr>
          <w:rFonts w:ascii="Calibri" w:hAnsi="Calibri"/>
          <w:bCs/>
        </w:rPr>
        <w:t xml:space="preserve">the </w:t>
      </w:r>
      <w:r w:rsidR="00297994" w:rsidRPr="0014157F">
        <w:rPr>
          <w:rFonts w:ascii="Calibri" w:hAnsi="Calibri"/>
          <w:bCs/>
        </w:rPr>
        <w:t xml:space="preserve"> MARAM</w:t>
      </w:r>
      <w:proofErr w:type="gramEnd"/>
      <w:r w:rsidR="00297994" w:rsidRPr="0014157F">
        <w:rPr>
          <w:rFonts w:ascii="Calibri" w:hAnsi="Calibri"/>
          <w:bCs/>
        </w:rPr>
        <w:t xml:space="preserve"> and </w:t>
      </w:r>
      <w:r w:rsidR="004A4AAB" w:rsidRPr="0014157F">
        <w:rPr>
          <w:rFonts w:ascii="Calibri" w:hAnsi="Calibri"/>
          <w:bCs/>
        </w:rPr>
        <w:t>S</w:t>
      </w:r>
      <w:r w:rsidR="00297994" w:rsidRPr="0014157F">
        <w:rPr>
          <w:rFonts w:ascii="Calibri" w:hAnsi="Calibri"/>
          <w:bCs/>
        </w:rPr>
        <w:t xml:space="preserve">afety </w:t>
      </w:r>
      <w:r w:rsidR="004A4AAB" w:rsidRPr="0014157F">
        <w:rPr>
          <w:rFonts w:ascii="Calibri" w:hAnsi="Calibri"/>
          <w:bCs/>
        </w:rPr>
        <w:t>P</w:t>
      </w:r>
      <w:r w:rsidR="00297994" w:rsidRPr="0014157F">
        <w:rPr>
          <w:rFonts w:ascii="Calibri" w:hAnsi="Calibri"/>
          <w:bCs/>
        </w:rPr>
        <w:t>lan</w:t>
      </w:r>
      <w:r w:rsidRPr="0014157F">
        <w:rPr>
          <w:rFonts w:ascii="Calibri" w:hAnsi="Calibri"/>
          <w:bCs/>
        </w:rPr>
        <w:t xml:space="preserve"> can be emailed to the intake team </w:t>
      </w:r>
      <w:r w:rsidR="00841186" w:rsidRPr="0014157F">
        <w:rPr>
          <w:rFonts w:ascii="Calibri" w:hAnsi="Calibri"/>
          <w:bCs/>
        </w:rPr>
        <w:t>at</w:t>
      </w:r>
      <w:r w:rsidR="004A4AAB" w:rsidRPr="0014157F">
        <w:rPr>
          <w:rFonts w:ascii="Calibri" w:hAnsi="Calibri"/>
          <w:bCs/>
        </w:rPr>
        <w:t xml:space="preserve">: </w:t>
      </w:r>
      <w:hyperlink r:id="rId7" w:history="1">
        <w:r w:rsidR="004A4AAB" w:rsidRPr="0014157F">
          <w:rPr>
            <w:rFonts w:ascii="Calibri" w:hAnsi="Calibri"/>
            <w:bCs/>
          </w:rPr>
          <w:t>wst@wellspringsforwomen.com</w:t>
        </w:r>
      </w:hyperlink>
    </w:p>
    <w:p w14:paraId="1090BAB3" w14:textId="645BFBB3" w:rsidR="004621D9" w:rsidRPr="0014157F" w:rsidRDefault="004621D9" w:rsidP="0014157F">
      <w:pPr>
        <w:pStyle w:val="ListParagraph"/>
        <w:numPr>
          <w:ilvl w:val="0"/>
          <w:numId w:val="3"/>
        </w:numPr>
        <w:rPr>
          <w:rFonts w:ascii="Calibri" w:hAnsi="Calibri"/>
          <w:bCs/>
        </w:rPr>
      </w:pPr>
      <w:r w:rsidRPr="0014157F">
        <w:rPr>
          <w:rFonts w:ascii="Calibri" w:hAnsi="Calibri"/>
          <w:bCs/>
        </w:rPr>
        <w:t>Client will be</w:t>
      </w:r>
      <w:r w:rsidR="001E7F36" w:rsidRPr="0014157F">
        <w:rPr>
          <w:rFonts w:ascii="Calibri" w:hAnsi="Calibri"/>
          <w:bCs/>
        </w:rPr>
        <w:t xml:space="preserve"> assessed </w:t>
      </w:r>
      <w:r w:rsidR="00976EA9" w:rsidRPr="0014157F">
        <w:rPr>
          <w:rFonts w:ascii="Calibri" w:hAnsi="Calibri"/>
          <w:bCs/>
        </w:rPr>
        <w:t>and allocated</w:t>
      </w:r>
      <w:r w:rsidRPr="0014157F">
        <w:rPr>
          <w:rFonts w:ascii="Calibri" w:hAnsi="Calibri"/>
          <w:bCs/>
        </w:rPr>
        <w:t xml:space="preserve"> to a </w:t>
      </w:r>
      <w:r w:rsidR="004A4AAB" w:rsidRPr="0014157F">
        <w:rPr>
          <w:rFonts w:ascii="Calibri" w:hAnsi="Calibri"/>
          <w:bCs/>
        </w:rPr>
        <w:t>C</w:t>
      </w:r>
      <w:r w:rsidRPr="0014157F">
        <w:rPr>
          <w:rFonts w:ascii="Calibri" w:hAnsi="Calibri"/>
          <w:bCs/>
        </w:rPr>
        <w:t xml:space="preserve">ase </w:t>
      </w:r>
      <w:r w:rsidR="004A4AAB" w:rsidRPr="0014157F">
        <w:rPr>
          <w:rFonts w:ascii="Calibri" w:hAnsi="Calibri"/>
          <w:bCs/>
        </w:rPr>
        <w:t>M</w:t>
      </w:r>
      <w:r w:rsidRPr="0014157F">
        <w:rPr>
          <w:rFonts w:ascii="Calibri" w:hAnsi="Calibri"/>
          <w:bCs/>
        </w:rPr>
        <w:t xml:space="preserve">anager </w:t>
      </w:r>
      <w:r w:rsidR="006C4348" w:rsidRPr="0014157F">
        <w:rPr>
          <w:rFonts w:ascii="Calibri" w:hAnsi="Calibri"/>
          <w:bCs/>
        </w:rPr>
        <w:t>for the following week</w:t>
      </w:r>
      <w:r w:rsidR="0014157F" w:rsidRPr="0014157F">
        <w:rPr>
          <w:rFonts w:ascii="Calibri" w:hAnsi="Calibri"/>
          <w:bCs/>
        </w:rPr>
        <w:t>.</w:t>
      </w:r>
    </w:p>
    <w:p w14:paraId="04B143E0" w14:textId="01CBF461" w:rsidR="00942D12" w:rsidRPr="00887F07" w:rsidRDefault="005E34F5" w:rsidP="005C3DE4">
      <w:pPr>
        <w:pStyle w:val="ListParagraph"/>
        <w:numPr>
          <w:ilvl w:val="0"/>
          <w:numId w:val="3"/>
        </w:numPr>
        <w:rPr>
          <w:rFonts w:ascii="Calibri" w:hAnsi="Calibri"/>
          <w:bCs/>
        </w:rPr>
      </w:pPr>
      <w:r w:rsidRPr="00887F07">
        <w:rPr>
          <w:rFonts w:ascii="Calibri" w:hAnsi="Calibri"/>
          <w:bCs/>
        </w:rPr>
        <w:t>Wellsprings</w:t>
      </w:r>
      <w:r w:rsidR="004A4AAB" w:rsidRPr="00887F07">
        <w:rPr>
          <w:rFonts w:ascii="Calibri" w:hAnsi="Calibri"/>
          <w:bCs/>
        </w:rPr>
        <w:t xml:space="preserve"> for Women P</w:t>
      </w:r>
      <w:r w:rsidRPr="00887F07">
        <w:rPr>
          <w:rFonts w:ascii="Calibri" w:hAnsi="Calibri"/>
          <w:bCs/>
        </w:rPr>
        <w:t xml:space="preserve">rivacy </w:t>
      </w:r>
      <w:r w:rsidR="004A4AAB" w:rsidRPr="00887F07">
        <w:rPr>
          <w:rFonts w:ascii="Calibri" w:hAnsi="Calibri"/>
          <w:bCs/>
        </w:rPr>
        <w:t>S</w:t>
      </w:r>
      <w:r w:rsidRPr="00887F07">
        <w:rPr>
          <w:rFonts w:ascii="Calibri" w:hAnsi="Calibri"/>
          <w:bCs/>
        </w:rPr>
        <w:t>tatement:</w:t>
      </w:r>
      <w:r w:rsidR="00D94446" w:rsidRPr="00887F07">
        <w:rPr>
          <w:rFonts w:ascii="Calibri" w:hAnsi="Calibri"/>
          <w:bCs/>
        </w:rPr>
        <w:t xml:space="preserve"> </w:t>
      </w:r>
      <w:r w:rsidRPr="00887F07">
        <w:rPr>
          <w:rFonts w:ascii="Calibri" w:hAnsi="Calibri"/>
          <w:bCs/>
        </w:rPr>
        <w:t>Wellsprings</w:t>
      </w:r>
      <w:r w:rsidR="004A4AAB" w:rsidRPr="00887F07">
        <w:rPr>
          <w:rFonts w:ascii="Calibri" w:hAnsi="Calibri"/>
          <w:bCs/>
        </w:rPr>
        <w:t xml:space="preserve"> for Women</w:t>
      </w:r>
      <w:r w:rsidRPr="00887F07">
        <w:rPr>
          <w:rFonts w:ascii="Calibri" w:hAnsi="Calibri"/>
          <w:bCs/>
        </w:rPr>
        <w:t xml:space="preserve"> has a Privacy Policy</w:t>
      </w:r>
      <w:r w:rsidR="004A4AAB" w:rsidRPr="00887F07">
        <w:rPr>
          <w:rFonts w:ascii="Calibri" w:hAnsi="Calibri"/>
          <w:bCs/>
        </w:rPr>
        <w:t xml:space="preserve"> and Procedure</w:t>
      </w:r>
      <w:r w:rsidRPr="00887F07">
        <w:rPr>
          <w:rFonts w:ascii="Calibri" w:hAnsi="Calibri"/>
          <w:bCs/>
        </w:rPr>
        <w:t xml:space="preserve"> that ensures that clients’ </w:t>
      </w:r>
      <w:r w:rsidR="004A4AAB" w:rsidRPr="00887F07">
        <w:rPr>
          <w:rFonts w:ascii="Calibri" w:hAnsi="Calibri"/>
          <w:bCs/>
        </w:rPr>
        <w:t xml:space="preserve">personal </w:t>
      </w:r>
      <w:r w:rsidRPr="00887F07">
        <w:rPr>
          <w:rFonts w:ascii="Calibri" w:hAnsi="Calibri"/>
          <w:bCs/>
        </w:rPr>
        <w:t>information is securely saved and accessed by relevant staff only</w:t>
      </w:r>
      <w:r w:rsidR="004A4AAB" w:rsidRPr="00887F07">
        <w:rPr>
          <w:rFonts w:ascii="Calibri" w:hAnsi="Calibri"/>
          <w:bCs/>
        </w:rPr>
        <w:t xml:space="preserve">. Please contact the organisation’s Privacy Officer if you would like to discuss any aspect of the </w:t>
      </w:r>
      <w:r w:rsidR="0014157F" w:rsidRPr="00887F07">
        <w:rPr>
          <w:rFonts w:ascii="Calibri" w:hAnsi="Calibri"/>
          <w:bCs/>
        </w:rPr>
        <w:t xml:space="preserve">way that Wellsprings for Women collects, </w:t>
      </w:r>
      <w:proofErr w:type="gramStart"/>
      <w:r w:rsidR="0014157F" w:rsidRPr="00887F07">
        <w:rPr>
          <w:rFonts w:ascii="Calibri" w:hAnsi="Calibri"/>
          <w:bCs/>
        </w:rPr>
        <w:t>stores</w:t>
      </w:r>
      <w:proofErr w:type="gramEnd"/>
      <w:r w:rsidR="0014157F" w:rsidRPr="00887F07">
        <w:rPr>
          <w:rFonts w:ascii="Calibri" w:hAnsi="Calibri"/>
          <w:bCs/>
        </w:rPr>
        <w:t xml:space="preserve"> and uses your personal information.</w:t>
      </w:r>
      <w:r w:rsidR="00887F07" w:rsidRPr="00887F07">
        <w:rPr>
          <w:rFonts w:ascii="Calibri" w:hAnsi="Calibri"/>
          <w:bCs/>
        </w:rPr>
        <w:t xml:space="preserve"> </w:t>
      </w:r>
      <w:r w:rsidR="00942D12" w:rsidRPr="00887F07">
        <w:rPr>
          <w:rFonts w:ascii="Calibri" w:hAnsi="Calibri"/>
          <w:bCs/>
        </w:rPr>
        <w:t>Phone:</w:t>
      </w:r>
      <w:r w:rsidR="00841186" w:rsidRPr="00887F07">
        <w:rPr>
          <w:rFonts w:ascii="Calibri" w:hAnsi="Calibri"/>
          <w:bCs/>
        </w:rPr>
        <w:t xml:space="preserve"> </w:t>
      </w:r>
      <w:r w:rsidR="0014157F" w:rsidRPr="00887F07">
        <w:rPr>
          <w:rFonts w:ascii="Calibri" w:hAnsi="Calibri"/>
          <w:bCs/>
        </w:rPr>
        <w:t xml:space="preserve">CEO – Privacy Officer on 03) </w:t>
      </w:r>
      <w:r w:rsidR="00942D12" w:rsidRPr="00887F07">
        <w:rPr>
          <w:rFonts w:ascii="Calibri" w:hAnsi="Calibri"/>
          <w:bCs/>
        </w:rPr>
        <w:t>9701 3740</w:t>
      </w:r>
    </w:p>
    <w:p w14:paraId="489ADE67" w14:textId="4E45B750" w:rsidR="0014157F" w:rsidRPr="00C40398" w:rsidRDefault="007B7B01" w:rsidP="007B7B01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W</w:t>
      </w:r>
      <w:r w:rsidR="0014157F" w:rsidRPr="00C40398">
        <w:rPr>
          <w:rFonts w:ascii="Calibri" w:hAnsi="Calibri"/>
          <w:b/>
          <w:sz w:val="28"/>
          <w:szCs w:val="28"/>
        </w:rPr>
        <w:t xml:space="preserve">ebsite: </w:t>
      </w:r>
      <w:hyperlink r:id="rId8" w:history="1">
        <w:r w:rsidR="0014157F" w:rsidRPr="00C40398">
          <w:rPr>
            <w:b/>
            <w:sz w:val="28"/>
            <w:szCs w:val="28"/>
          </w:rPr>
          <w:t>www.wellspringsforwomen.com</w:t>
        </w:r>
      </w:hyperlink>
      <w:r>
        <w:rPr>
          <w:b/>
          <w:sz w:val="28"/>
          <w:szCs w:val="28"/>
        </w:rPr>
        <w:t xml:space="preserve">      </w:t>
      </w:r>
      <w:r w:rsidR="0014157F" w:rsidRPr="00C40398">
        <w:rPr>
          <w:b/>
          <w:sz w:val="28"/>
          <w:szCs w:val="28"/>
        </w:rPr>
        <w:t>Contact Number: 03) 9701 3740</w:t>
      </w:r>
    </w:p>
    <w:p w14:paraId="08C99885" w14:textId="77777777" w:rsidR="0014157F" w:rsidRPr="004A4AAB" w:rsidRDefault="0014157F">
      <w:pPr>
        <w:rPr>
          <w:rFonts w:ascii="Calibri" w:hAnsi="Calibri"/>
          <w:bCs/>
          <w:sz w:val="20"/>
          <w:szCs w:val="20"/>
        </w:rPr>
      </w:pPr>
    </w:p>
    <w:sectPr w:rsidR="0014157F" w:rsidRPr="004A4AAB" w:rsidSect="007B7B01">
      <w:headerReference w:type="default" r:id="rId9"/>
      <w:footerReference w:type="default" r:id="rId10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44813" w14:textId="77777777" w:rsidR="006C538E" w:rsidRDefault="006C538E" w:rsidP="009D548A">
      <w:pPr>
        <w:spacing w:after="0" w:line="240" w:lineRule="auto"/>
      </w:pPr>
      <w:r>
        <w:separator/>
      </w:r>
    </w:p>
  </w:endnote>
  <w:endnote w:type="continuationSeparator" w:id="0">
    <w:p w14:paraId="55F5894C" w14:textId="77777777" w:rsidR="006C538E" w:rsidRDefault="006C538E" w:rsidP="009D54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5CCFF" w14:textId="1D997F9C" w:rsidR="00CF5871" w:rsidRDefault="00CF5871">
    <w:pPr>
      <w:pStyle w:val="Footer"/>
      <w:jc w:val="right"/>
    </w:pPr>
  </w:p>
  <w:tbl>
    <w:tblPr>
      <w:tblStyle w:val="TableGrid"/>
      <w:tblW w:w="9260" w:type="dxa"/>
      <w:tblInd w:w="-5" w:type="dxa"/>
      <w:tblLook w:val="04A0" w:firstRow="1" w:lastRow="0" w:firstColumn="1" w:lastColumn="0" w:noHBand="0" w:noVBand="1"/>
    </w:tblPr>
    <w:tblGrid>
      <w:gridCol w:w="768"/>
      <w:gridCol w:w="1110"/>
      <w:gridCol w:w="1111"/>
      <w:gridCol w:w="4331"/>
      <w:gridCol w:w="1940"/>
    </w:tblGrid>
    <w:tr w:rsidR="00FE2440" w:rsidRPr="00CE4576" w14:paraId="3EE5BD90" w14:textId="77777777" w:rsidTr="00595948">
      <w:trPr>
        <w:trHeight w:val="250"/>
      </w:trPr>
      <w:tc>
        <w:tcPr>
          <w:tcW w:w="768" w:type="dxa"/>
        </w:tcPr>
        <w:p w14:paraId="4073CBD0" w14:textId="77777777" w:rsidR="00FE2440" w:rsidRPr="00CE4576" w:rsidRDefault="00FE2440" w:rsidP="00FE2440">
          <w:pPr>
            <w:rPr>
              <w:b/>
              <w:sz w:val="16"/>
              <w:szCs w:val="16"/>
            </w:rPr>
          </w:pPr>
          <w:r w:rsidRPr="00CE4576">
            <w:rPr>
              <w:b/>
              <w:sz w:val="16"/>
              <w:szCs w:val="16"/>
            </w:rPr>
            <w:t>Doc #:</w:t>
          </w:r>
        </w:p>
      </w:tc>
      <w:tc>
        <w:tcPr>
          <w:tcW w:w="1110" w:type="dxa"/>
        </w:tcPr>
        <w:p w14:paraId="355EB485" w14:textId="4309E49F" w:rsidR="00FE2440" w:rsidRPr="00CE4576" w:rsidRDefault="00FE2440" w:rsidP="00FE2440">
          <w:pPr>
            <w:jc w:val="center"/>
            <w:rPr>
              <w:i/>
              <w:sz w:val="16"/>
              <w:szCs w:val="16"/>
            </w:rPr>
          </w:pPr>
          <w:r w:rsidRPr="00CE4576">
            <w:rPr>
              <w:i/>
              <w:sz w:val="16"/>
              <w:szCs w:val="16"/>
            </w:rPr>
            <w:t>PP0</w:t>
          </w:r>
          <w:r>
            <w:rPr>
              <w:i/>
              <w:sz w:val="16"/>
              <w:szCs w:val="16"/>
            </w:rPr>
            <w:t>1.05</w:t>
          </w:r>
        </w:p>
      </w:tc>
      <w:tc>
        <w:tcPr>
          <w:tcW w:w="1111" w:type="dxa"/>
        </w:tcPr>
        <w:p w14:paraId="0D401083" w14:textId="77777777" w:rsidR="00FE2440" w:rsidRPr="00CE4576" w:rsidRDefault="00FE2440" w:rsidP="00FE2440">
          <w:pPr>
            <w:rPr>
              <w:sz w:val="16"/>
              <w:szCs w:val="16"/>
            </w:rPr>
          </w:pPr>
          <w:r w:rsidRPr="00CE4576">
            <w:rPr>
              <w:b/>
              <w:sz w:val="16"/>
              <w:szCs w:val="16"/>
            </w:rPr>
            <w:t>Doc Owner:</w:t>
          </w:r>
        </w:p>
      </w:tc>
      <w:tc>
        <w:tcPr>
          <w:tcW w:w="4331" w:type="dxa"/>
          <w:tcBorders>
            <w:right w:val="single" w:sz="2" w:space="0" w:color="auto"/>
          </w:tcBorders>
        </w:tcPr>
        <w:p w14:paraId="6DC61BEC" w14:textId="77777777" w:rsidR="00FE2440" w:rsidRPr="00CE4576" w:rsidRDefault="00FE2440" w:rsidP="00FE2440">
          <w:pPr>
            <w:rPr>
              <w:i/>
              <w:sz w:val="16"/>
              <w:szCs w:val="16"/>
            </w:rPr>
          </w:pPr>
          <w:r w:rsidRPr="00CE4576">
            <w:rPr>
              <w:i/>
              <w:sz w:val="16"/>
              <w:szCs w:val="16"/>
            </w:rPr>
            <w:t>CEO</w:t>
          </w:r>
        </w:p>
      </w:tc>
      <w:tc>
        <w:tcPr>
          <w:tcW w:w="1940" w:type="dxa"/>
          <w:vMerge w:val="restart"/>
          <w:tcBorders>
            <w:top w:val="nil"/>
            <w:left w:val="single" w:sz="2" w:space="0" w:color="auto"/>
            <w:bottom w:val="nil"/>
            <w:right w:val="nil"/>
          </w:tcBorders>
        </w:tcPr>
        <w:p w14:paraId="642A1EA0" w14:textId="77777777" w:rsidR="00FE2440" w:rsidRPr="00CE4576" w:rsidRDefault="00FE2440" w:rsidP="00FE2440"/>
      </w:tc>
    </w:tr>
    <w:tr w:rsidR="00FE2440" w:rsidRPr="00CE4576" w14:paraId="7C91FFC5" w14:textId="77777777" w:rsidTr="00595948">
      <w:trPr>
        <w:trHeight w:val="231"/>
      </w:trPr>
      <w:tc>
        <w:tcPr>
          <w:tcW w:w="768" w:type="dxa"/>
        </w:tcPr>
        <w:p w14:paraId="0EA60433" w14:textId="77777777" w:rsidR="00FE2440" w:rsidRPr="00CE4576" w:rsidRDefault="00FE2440" w:rsidP="00FE2440">
          <w:pPr>
            <w:rPr>
              <w:b/>
              <w:sz w:val="16"/>
              <w:szCs w:val="16"/>
            </w:rPr>
          </w:pPr>
          <w:r w:rsidRPr="00CE4576">
            <w:rPr>
              <w:b/>
              <w:sz w:val="16"/>
              <w:szCs w:val="16"/>
            </w:rPr>
            <w:t>Version:</w:t>
          </w:r>
        </w:p>
      </w:tc>
      <w:tc>
        <w:tcPr>
          <w:tcW w:w="1110" w:type="dxa"/>
        </w:tcPr>
        <w:p w14:paraId="11FBC590" w14:textId="3D9CBB55" w:rsidR="00FE2440" w:rsidRPr="00CE4576" w:rsidRDefault="00CF1BE4" w:rsidP="00FE2440">
          <w:pPr>
            <w:jc w:val="center"/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>4</w:t>
          </w:r>
        </w:p>
      </w:tc>
      <w:tc>
        <w:tcPr>
          <w:tcW w:w="1111" w:type="dxa"/>
        </w:tcPr>
        <w:p w14:paraId="02D6DF29" w14:textId="77777777" w:rsidR="00FE2440" w:rsidRPr="00CE4576" w:rsidRDefault="00FE2440" w:rsidP="00FE2440">
          <w:pPr>
            <w:rPr>
              <w:sz w:val="16"/>
              <w:szCs w:val="16"/>
            </w:rPr>
          </w:pPr>
          <w:r w:rsidRPr="00CE4576">
            <w:rPr>
              <w:b/>
              <w:sz w:val="16"/>
              <w:szCs w:val="16"/>
            </w:rPr>
            <w:t>Review:</w:t>
          </w:r>
        </w:p>
      </w:tc>
      <w:tc>
        <w:tcPr>
          <w:tcW w:w="4331" w:type="dxa"/>
          <w:tcBorders>
            <w:right w:val="single" w:sz="2" w:space="0" w:color="auto"/>
          </w:tcBorders>
        </w:tcPr>
        <w:p w14:paraId="083BE411" w14:textId="79A809F2" w:rsidR="00FE2440" w:rsidRPr="00CE4576" w:rsidRDefault="00A039E7" w:rsidP="00FE2440">
          <w:pPr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>May 202</w:t>
          </w:r>
          <w:r w:rsidR="00D33188">
            <w:rPr>
              <w:i/>
              <w:sz w:val="16"/>
              <w:szCs w:val="16"/>
            </w:rPr>
            <w:t>4</w:t>
          </w:r>
        </w:p>
      </w:tc>
      <w:tc>
        <w:tcPr>
          <w:tcW w:w="1940" w:type="dxa"/>
          <w:vMerge/>
          <w:tcBorders>
            <w:top w:val="nil"/>
            <w:left w:val="single" w:sz="2" w:space="0" w:color="auto"/>
            <w:bottom w:val="nil"/>
            <w:right w:val="nil"/>
          </w:tcBorders>
        </w:tcPr>
        <w:p w14:paraId="7CA90E2E" w14:textId="77777777" w:rsidR="00FE2440" w:rsidRPr="00CE4576" w:rsidRDefault="00FE2440" w:rsidP="00FE2440"/>
      </w:tc>
    </w:tr>
    <w:tr w:rsidR="00FE2440" w:rsidRPr="00CE4576" w14:paraId="51181144" w14:textId="77777777" w:rsidTr="00595948">
      <w:trPr>
        <w:trHeight w:val="288"/>
      </w:trPr>
      <w:tc>
        <w:tcPr>
          <w:tcW w:w="7320" w:type="dxa"/>
          <w:gridSpan w:val="4"/>
          <w:tcBorders>
            <w:bottom w:val="single" w:sz="2" w:space="0" w:color="auto"/>
            <w:right w:val="single" w:sz="2" w:space="0" w:color="auto"/>
          </w:tcBorders>
        </w:tcPr>
        <w:p w14:paraId="080E306A" w14:textId="77777777" w:rsidR="00FE2440" w:rsidRPr="00CE4576" w:rsidRDefault="00FE2440" w:rsidP="00FE2440">
          <w:r w:rsidRPr="00CE4576">
            <w:rPr>
              <w:bCs/>
              <w:sz w:val="16"/>
            </w:rPr>
            <w:t>Uncontrolled document once printed.</w:t>
          </w:r>
          <w:r w:rsidRPr="00CE4576">
            <w:t xml:space="preserve"> </w:t>
          </w:r>
          <w:r w:rsidRPr="00CE4576">
            <w:rPr>
              <w:bCs/>
              <w:sz w:val="16"/>
            </w:rPr>
            <w:t>Please refer to Quality System for latest version of this document</w:t>
          </w:r>
        </w:p>
      </w:tc>
      <w:tc>
        <w:tcPr>
          <w:tcW w:w="1940" w:type="dxa"/>
          <w:tcBorders>
            <w:top w:val="nil"/>
            <w:left w:val="single" w:sz="2" w:space="0" w:color="auto"/>
            <w:bottom w:val="nil"/>
            <w:right w:val="nil"/>
          </w:tcBorders>
        </w:tcPr>
        <w:p w14:paraId="23641220" w14:textId="77777777" w:rsidR="00FE2440" w:rsidRPr="00CE4576" w:rsidRDefault="00FE2440" w:rsidP="00FE2440">
          <w:pPr>
            <w:jc w:val="right"/>
            <w:rPr>
              <w:sz w:val="16"/>
            </w:rPr>
          </w:pPr>
          <w:r w:rsidRPr="00CE4576">
            <w:rPr>
              <w:sz w:val="16"/>
            </w:rPr>
            <w:t>Page</w:t>
          </w:r>
          <w:r w:rsidRPr="00CE4576">
            <w:rPr>
              <w:b/>
              <w:sz w:val="16"/>
            </w:rPr>
            <w:t xml:space="preserve"> </w:t>
          </w:r>
          <w:r w:rsidRPr="00CE4576">
            <w:rPr>
              <w:b/>
              <w:bCs/>
              <w:sz w:val="16"/>
            </w:rPr>
            <w:fldChar w:fldCharType="begin"/>
          </w:r>
          <w:r w:rsidRPr="00CE4576">
            <w:rPr>
              <w:b/>
              <w:bCs/>
              <w:sz w:val="16"/>
            </w:rPr>
            <w:instrText xml:space="preserve"> PAGE  \* Arabic  \* MERGEFORMAT </w:instrText>
          </w:r>
          <w:r w:rsidRPr="00CE4576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sz w:val="16"/>
            </w:rPr>
            <w:t>1</w:t>
          </w:r>
          <w:r w:rsidRPr="00CE4576">
            <w:rPr>
              <w:b/>
              <w:bCs/>
              <w:sz w:val="16"/>
            </w:rPr>
            <w:fldChar w:fldCharType="end"/>
          </w:r>
          <w:r w:rsidRPr="00CE4576">
            <w:rPr>
              <w:b/>
              <w:sz w:val="16"/>
            </w:rPr>
            <w:t xml:space="preserve"> </w:t>
          </w:r>
          <w:r w:rsidRPr="00CE4576">
            <w:rPr>
              <w:sz w:val="16"/>
            </w:rPr>
            <w:t xml:space="preserve">of </w:t>
          </w:r>
          <w:r w:rsidRPr="00CE4576">
            <w:rPr>
              <w:b/>
              <w:bCs/>
              <w:sz w:val="16"/>
            </w:rPr>
            <w:fldChar w:fldCharType="begin"/>
          </w:r>
          <w:r w:rsidRPr="00CE4576">
            <w:rPr>
              <w:b/>
              <w:bCs/>
              <w:sz w:val="16"/>
            </w:rPr>
            <w:instrText xml:space="preserve"> NUMPAGES  \* Arabic  \* MERGEFORMAT </w:instrText>
          </w:r>
          <w:r w:rsidRPr="00CE4576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sz w:val="16"/>
            </w:rPr>
            <w:t>2</w:t>
          </w:r>
          <w:r w:rsidRPr="00CE4576">
            <w:rPr>
              <w:b/>
              <w:bCs/>
              <w:sz w:val="16"/>
            </w:rPr>
            <w:fldChar w:fldCharType="end"/>
          </w:r>
        </w:p>
      </w:tc>
    </w:tr>
  </w:tbl>
  <w:p w14:paraId="235B4E06" w14:textId="77777777" w:rsidR="00FE2440" w:rsidRDefault="00FE2440" w:rsidP="00FE2440">
    <w:pPr>
      <w:pStyle w:val="Footer"/>
    </w:pPr>
  </w:p>
  <w:p w14:paraId="432624E8" w14:textId="77777777" w:rsidR="00CF5871" w:rsidRDefault="00CF58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D6254" w14:textId="77777777" w:rsidR="006C538E" w:rsidRDefault="006C538E" w:rsidP="009D548A">
      <w:pPr>
        <w:spacing w:after="0" w:line="240" w:lineRule="auto"/>
      </w:pPr>
      <w:r>
        <w:separator/>
      </w:r>
    </w:p>
  </w:footnote>
  <w:footnote w:type="continuationSeparator" w:id="0">
    <w:p w14:paraId="420D1384" w14:textId="77777777" w:rsidR="006C538E" w:rsidRDefault="006C538E" w:rsidP="009D54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8D3E5" w14:textId="77777777" w:rsidR="00CF5871" w:rsidRDefault="00CF5871" w:rsidP="003E1596">
    <w:pPr>
      <w:pStyle w:val="Header"/>
      <w:jc w:val="right"/>
      <w:rPr>
        <w:noProof/>
        <w:lang w:eastAsia="en-AU"/>
      </w:rPr>
    </w:pPr>
  </w:p>
  <w:p w14:paraId="7B85D7B9" w14:textId="2B4EE3DD" w:rsidR="00CF5871" w:rsidRDefault="00FE2440" w:rsidP="00FE2440">
    <w:pPr>
      <w:tabs>
        <w:tab w:val="center" w:pos="4513"/>
        <w:tab w:val="right" w:pos="9026"/>
      </w:tabs>
      <w:jc w:val="right"/>
    </w:pPr>
    <w:r w:rsidRPr="00CE4576">
      <w:rPr>
        <w:rFonts w:cstheme="minorHAnsi"/>
        <w:noProof/>
      </w:rPr>
      <w:drawing>
        <wp:inline distT="0" distB="0" distL="0" distR="0" wp14:anchorId="42138B2F" wp14:editId="02CF50F6">
          <wp:extent cx="1066800" cy="709907"/>
          <wp:effectExtent l="0" t="0" r="0" b="0"/>
          <wp:docPr id="5" name="Picture 5" descr="Wellsprings for Women – It's at the well where women met for centuries and  shared stories">
            <a:extLst xmlns:a="http://schemas.openxmlformats.org/drawingml/2006/main">
              <a:ext uri="{FF2B5EF4-FFF2-40B4-BE49-F238E27FC236}">
                <a16:creationId xmlns:a16="http://schemas.microsoft.com/office/drawing/2014/main" id="{6693BAC2-E17C-4D3E-92ED-2706F6DF978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Wellsprings for Women – It's at the well where women met for centuries and  shared stories">
                    <a:extLst>
                      <a:ext uri="{FF2B5EF4-FFF2-40B4-BE49-F238E27FC236}">
                        <a16:creationId xmlns:a16="http://schemas.microsoft.com/office/drawing/2014/main" id="{6693BAC2-E17C-4D3E-92ED-2706F6DF978A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1165" cy="71281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4520"/>
    <w:multiLevelType w:val="hybridMultilevel"/>
    <w:tmpl w:val="53A09D7E"/>
    <w:lvl w:ilvl="0" w:tplc="0C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D81988"/>
    <w:multiLevelType w:val="hybridMultilevel"/>
    <w:tmpl w:val="523669D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C14A3"/>
    <w:multiLevelType w:val="hybridMultilevel"/>
    <w:tmpl w:val="ED00BD7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3300600">
    <w:abstractNumId w:val="2"/>
  </w:num>
  <w:num w:numId="2" w16cid:durableId="402801753">
    <w:abstractNumId w:val="0"/>
  </w:num>
  <w:num w:numId="3" w16cid:durableId="1031999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UwMzMxMDIyMrQwtzBS0lEKTi0uzszPAymwqAUAebU8JywAAAA="/>
  </w:docVars>
  <w:rsids>
    <w:rsidRoot w:val="00A801ED"/>
    <w:rsid w:val="00006975"/>
    <w:rsid w:val="000524EA"/>
    <w:rsid w:val="00121C6E"/>
    <w:rsid w:val="0014157F"/>
    <w:rsid w:val="0017093D"/>
    <w:rsid w:val="001A3F9F"/>
    <w:rsid w:val="001E7F36"/>
    <w:rsid w:val="002209E1"/>
    <w:rsid w:val="00277D52"/>
    <w:rsid w:val="00285A0C"/>
    <w:rsid w:val="00297994"/>
    <w:rsid w:val="002A47F9"/>
    <w:rsid w:val="002B6ECC"/>
    <w:rsid w:val="002E29D5"/>
    <w:rsid w:val="00345A3C"/>
    <w:rsid w:val="00362970"/>
    <w:rsid w:val="00375A0D"/>
    <w:rsid w:val="003D1E0B"/>
    <w:rsid w:val="003E1596"/>
    <w:rsid w:val="00442422"/>
    <w:rsid w:val="00444D63"/>
    <w:rsid w:val="004621D9"/>
    <w:rsid w:val="00474623"/>
    <w:rsid w:val="0048598D"/>
    <w:rsid w:val="004A4AAB"/>
    <w:rsid w:val="004F7920"/>
    <w:rsid w:val="00502BF3"/>
    <w:rsid w:val="005035A3"/>
    <w:rsid w:val="00525092"/>
    <w:rsid w:val="005D656F"/>
    <w:rsid w:val="005E34F5"/>
    <w:rsid w:val="00632194"/>
    <w:rsid w:val="00632999"/>
    <w:rsid w:val="00633F09"/>
    <w:rsid w:val="00662324"/>
    <w:rsid w:val="00690F90"/>
    <w:rsid w:val="006C4348"/>
    <w:rsid w:val="006C538E"/>
    <w:rsid w:val="006D66C9"/>
    <w:rsid w:val="006D69CD"/>
    <w:rsid w:val="006E1D50"/>
    <w:rsid w:val="006E2B45"/>
    <w:rsid w:val="006F5664"/>
    <w:rsid w:val="007129B5"/>
    <w:rsid w:val="007605DF"/>
    <w:rsid w:val="00786BC4"/>
    <w:rsid w:val="007948E8"/>
    <w:rsid w:val="007B7B01"/>
    <w:rsid w:val="007D0764"/>
    <w:rsid w:val="007D0CC2"/>
    <w:rsid w:val="007F4449"/>
    <w:rsid w:val="00800965"/>
    <w:rsid w:val="00841186"/>
    <w:rsid w:val="0084662F"/>
    <w:rsid w:val="00862DFD"/>
    <w:rsid w:val="00887F07"/>
    <w:rsid w:val="00890087"/>
    <w:rsid w:val="0089659D"/>
    <w:rsid w:val="008B4402"/>
    <w:rsid w:val="008F1C1C"/>
    <w:rsid w:val="00932E77"/>
    <w:rsid w:val="00942D12"/>
    <w:rsid w:val="00943927"/>
    <w:rsid w:val="00952CD1"/>
    <w:rsid w:val="00960169"/>
    <w:rsid w:val="00963D69"/>
    <w:rsid w:val="00975939"/>
    <w:rsid w:val="00976EA9"/>
    <w:rsid w:val="009C56CF"/>
    <w:rsid w:val="009C614D"/>
    <w:rsid w:val="009D548A"/>
    <w:rsid w:val="00A039E7"/>
    <w:rsid w:val="00A10C7E"/>
    <w:rsid w:val="00A13AF9"/>
    <w:rsid w:val="00A261E4"/>
    <w:rsid w:val="00A35CFD"/>
    <w:rsid w:val="00A801ED"/>
    <w:rsid w:val="00A92F0E"/>
    <w:rsid w:val="00AA1D69"/>
    <w:rsid w:val="00AE622C"/>
    <w:rsid w:val="00AE6FE3"/>
    <w:rsid w:val="00B03DF9"/>
    <w:rsid w:val="00B24DA8"/>
    <w:rsid w:val="00B27DC8"/>
    <w:rsid w:val="00B31285"/>
    <w:rsid w:val="00B540D3"/>
    <w:rsid w:val="00B62A4A"/>
    <w:rsid w:val="00B7248A"/>
    <w:rsid w:val="00B959FD"/>
    <w:rsid w:val="00BB0F0A"/>
    <w:rsid w:val="00BB3F24"/>
    <w:rsid w:val="00BE0620"/>
    <w:rsid w:val="00C15A2E"/>
    <w:rsid w:val="00C22491"/>
    <w:rsid w:val="00C40398"/>
    <w:rsid w:val="00C764E8"/>
    <w:rsid w:val="00C77279"/>
    <w:rsid w:val="00CA0D98"/>
    <w:rsid w:val="00CC1064"/>
    <w:rsid w:val="00CD7D50"/>
    <w:rsid w:val="00CF1BE4"/>
    <w:rsid w:val="00CF5871"/>
    <w:rsid w:val="00D0416F"/>
    <w:rsid w:val="00D16755"/>
    <w:rsid w:val="00D33188"/>
    <w:rsid w:val="00D56A75"/>
    <w:rsid w:val="00D763FE"/>
    <w:rsid w:val="00D85F06"/>
    <w:rsid w:val="00D94446"/>
    <w:rsid w:val="00DC2934"/>
    <w:rsid w:val="00DF4436"/>
    <w:rsid w:val="00E21F72"/>
    <w:rsid w:val="00E8582F"/>
    <w:rsid w:val="00E85849"/>
    <w:rsid w:val="00E91E65"/>
    <w:rsid w:val="00E94895"/>
    <w:rsid w:val="00ED0543"/>
    <w:rsid w:val="00EE06B3"/>
    <w:rsid w:val="00F03C0C"/>
    <w:rsid w:val="00F3498E"/>
    <w:rsid w:val="00F41B7B"/>
    <w:rsid w:val="00F65A24"/>
    <w:rsid w:val="00F72E70"/>
    <w:rsid w:val="00FB0CB1"/>
    <w:rsid w:val="00FB17F3"/>
    <w:rsid w:val="00FE2440"/>
    <w:rsid w:val="00FF0C0A"/>
    <w:rsid w:val="00FF5E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2EBC07"/>
  <w15:docId w15:val="{6BB5AAC1-4E72-488F-AC8A-12D802E57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A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01ED"/>
    <w:pPr>
      <w:ind w:left="720"/>
      <w:contextualSpacing/>
    </w:pPr>
  </w:style>
  <w:style w:type="table" w:styleId="TableGrid">
    <w:name w:val="Table Grid"/>
    <w:basedOn w:val="TableNormal"/>
    <w:uiPriority w:val="39"/>
    <w:rsid w:val="00A801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54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48A"/>
  </w:style>
  <w:style w:type="paragraph" w:styleId="Footer">
    <w:name w:val="footer"/>
    <w:basedOn w:val="Normal"/>
    <w:link w:val="FooterChar"/>
    <w:uiPriority w:val="99"/>
    <w:unhideWhenUsed/>
    <w:rsid w:val="009D54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48A"/>
  </w:style>
  <w:style w:type="character" w:styleId="Hyperlink">
    <w:name w:val="Hyperlink"/>
    <w:rsid w:val="00942D12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871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FE2440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A4AAB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uiPriority w:val="39"/>
    <w:rsid w:val="00632999"/>
    <w:pPr>
      <w:spacing w:after="0" w:line="240" w:lineRule="auto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87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ellspringsforwomen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wst@wellspringsforwomen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39</Words>
  <Characters>364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 Elias</dc:creator>
  <cp:keywords/>
  <dc:description/>
  <cp:lastModifiedBy>Dalal Smiley</cp:lastModifiedBy>
  <cp:revision>2</cp:revision>
  <dcterms:created xsi:type="dcterms:W3CDTF">2023-05-30T05:17:00Z</dcterms:created>
  <dcterms:modified xsi:type="dcterms:W3CDTF">2023-05-30T05:17:00Z</dcterms:modified>
</cp:coreProperties>
</file>